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17EB458E" w:rsidR="002F29A7" w:rsidRPr="003E10F9" w:rsidRDefault="002F29A7" w:rsidP="00B128C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3E4550">
        <w:rPr>
          <w:rFonts w:asciiTheme="minorHAnsi" w:hAnsiTheme="minorHAnsi" w:cstheme="minorHAnsi"/>
          <w:color w:val="FF595E"/>
        </w:rPr>
        <w:t xml:space="preserve">Workplace Assessment Task </w:t>
      </w:r>
      <w:r w:rsidR="00247A58">
        <w:rPr>
          <w:rFonts w:asciiTheme="minorHAnsi" w:hAnsiTheme="minorHAnsi" w:cstheme="minorHAnsi"/>
          <w:color w:val="FF595E"/>
        </w:rPr>
        <w:t>3</w:t>
      </w:r>
      <w:r w:rsidR="000C0F16">
        <w:rPr>
          <w:rFonts w:asciiTheme="minorHAnsi" w:hAnsiTheme="minorHAnsi" w:cstheme="minorHAnsi"/>
          <w:color w:val="FF595E"/>
        </w:rPr>
        <w:t>.2</w:t>
      </w:r>
      <w:r w:rsidRPr="003E4550">
        <w:rPr>
          <w:rFonts w:asciiTheme="minorHAnsi" w:hAnsiTheme="minorHAnsi" w:cstheme="minorHAnsi"/>
          <w:color w:val="FF595E"/>
        </w:rPr>
        <w:t xml:space="preserve"> – </w:t>
      </w:r>
      <w:r w:rsidR="002A22AD" w:rsidRPr="003E4550">
        <w:rPr>
          <w:rFonts w:asciiTheme="minorHAnsi" w:hAnsiTheme="minorHAnsi" w:cstheme="minorHAnsi"/>
          <w:color w:val="FF595E"/>
        </w:rPr>
        <w:t>Observation Form</w:t>
      </w:r>
      <w:r w:rsidR="007E5297" w:rsidRPr="003E10F9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D71A5A" w:rsidRDefault="002F29A7" w:rsidP="00B128CD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D71A5A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D71A5A" w:rsidRDefault="00CC46FB" w:rsidP="00B128CD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D71A5A" w:rsidRDefault="002F29A7" w:rsidP="00B128C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7581BCEC" w:rsidR="001F02AF" w:rsidRPr="00D71A5A" w:rsidRDefault="002F29A7" w:rsidP="00B128C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D71A5A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D71A5A">
        <w:rPr>
          <w:rFonts w:cstheme="minorHAnsi"/>
          <w:color w:val="404040" w:themeColor="text1" w:themeTint="BF"/>
          <w:sz w:val="20"/>
          <w:szCs w:val="20"/>
        </w:rPr>
        <w:t>list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D71A5A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D71A5A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247A58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="000C0F16">
        <w:rPr>
          <w:rFonts w:cstheme="minorHAnsi"/>
          <w:b/>
          <w:bCs/>
          <w:color w:val="404040" w:themeColor="text1" w:themeTint="BF"/>
          <w:sz w:val="20"/>
          <w:szCs w:val="20"/>
        </w:rPr>
        <w:t>.2</w:t>
      </w:r>
      <w:r w:rsidR="001F02AF" w:rsidRPr="00D71A5A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773F191C" w:rsidR="002F29A7" w:rsidRPr="00D71A5A" w:rsidRDefault="001F02AF" w:rsidP="00B128C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247A58">
        <w:rPr>
          <w:rFonts w:cstheme="minorHAnsi"/>
          <w:color w:val="404040" w:themeColor="text1" w:themeTint="BF"/>
          <w:sz w:val="20"/>
          <w:szCs w:val="20"/>
        </w:rPr>
        <w:t>3</w:t>
      </w:r>
      <w:r w:rsidR="000C0F16">
        <w:rPr>
          <w:rFonts w:cstheme="minorHAnsi"/>
          <w:color w:val="404040" w:themeColor="text1" w:themeTint="BF"/>
          <w:sz w:val="20"/>
          <w:szCs w:val="20"/>
        </w:rPr>
        <w:t>.2</w:t>
      </w:r>
      <w:r w:rsidRPr="00D71A5A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D71A5A" w:rsidRDefault="001F02AF" w:rsidP="00B128C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D71A5A" w:rsidRDefault="002F29A7" w:rsidP="00B128C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BC7CE62" w14:textId="157B251F" w:rsidR="005E6938" w:rsidRPr="000C0F16" w:rsidRDefault="002F29A7" w:rsidP="00B128CD">
      <w:pPr>
        <w:spacing w:after="120" w:line="276" w:lineRule="auto"/>
        <w:jc w:val="both"/>
        <w:rPr>
          <w:color w:val="404040" w:themeColor="text1" w:themeTint="BF"/>
          <w:sz w:val="20"/>
          <w:szCs w:val="20"/>
          <w:highlight w:val="yellow"/>
        </w:rPr>
      </w:pPr>
      <w:r w:rsidRPr="009C31CC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 w:rsidR="007E4153">
        <w:rPr>
          <w:rFonts w:cstheme="minorHAnsi"/>
          <w:color w:val="404040" w:themeColor="text1" w:themeTint="BF"/>
          <w:sz w:val="20"/>
          <w:szCs w:val="20"/>
        </w:rPr>
        <w:t xml:space="preserve">while being </w:t>
      </w:r>
      <w:r w:rsidR="005C3583">
        <w:rPr>
          <w:rFonts w:cstheme="minorHAnsi"/>
          <w:color w:val="404040" w:themeColor="text1" w:themeTint="BF"/>
          <w:sz w:val="20"/>
          <w:szCs w:val="20"/>
        </w:rPr>
        <w:t xml:space="preserve">observed by the assessor, </w:t>
      </w:r>
      <w:r w:rsidRPr="009C31CC">
        <w:rPr>
          <w:rFonts w:cstheme="minorHAnsi"/>
          <w:color w:val="404040" w:themeColor="text1" w:themeTint="BF"/>
          <w:sz w:val="20"/>
          <w:szCs w:val="20"/>
        </w:rPr>
        <w:t xml:space="preserve">the </w:t>
      </w:r>
      <w:r w:rsidRPr="005E6938">
        <w:rPr>
          <w:color w:val="404040" w:themeColor="text1" w:themeTint="BF"/>
          <w:sz w:val="20"/>
          <w:szCs w:val="20"/>
        </w:rPr>
        <w:t>candidate is required to</w:t>
      </w:r>
      <w:r w:rsidR="00940AC4" w:rsidRPr="005E6938">
        <w:rPr>
          <w:color w:val="404040" w:themeColor="text1" w:themeTint="BF"/>
          <w:sz w:val="20"/>
          <w:szCs w:val="20"/>
        </w:rPr>
        <w:t xml:space="preserve"> </w:t>
      </w:r>
      <w:r w:rsidR="00491DA5" w:rsidRPr="00491DA5">
        <w:rPr>
          <w:color w:val="404040" w:themeColor="text1" w:themeTint="BF"/>
          <w:sz w:val="20"/>
          <w:szCs w:val="20"/>
        </w:rPr>
        <w:t>meet with each of the person, their family or carer and your supervisor to support the person’s health and safety through routines.</w:t>
      </w:r>
    </w:p>
    <w:p w14:paraId="29187E95" w14:textId="2872F3BC" w:rsidR="00A27CB5" w:rsidRPr="00546E09" w:rsidRDefault="00A27CB5" w:rsidP="00B128CD">
      <w:pPr>
        <w:spacing w:after="120" w:line="276" w:lineRule="auto"/>
        <w:jc w:val="both"/>
        <w:rPr>
          <w:color w:val="404040" w:themeColor="text1" w:themeTint="BF"/>
          <w:sz w:val="20"/>
          <w:szCs w:val="20"/>
        </w:rPr>
      </w:pPr>
      <w:r w:rsidRPr="00546E09">
        <w:rPr>
          <w:color w:val="404040" w:themeColor="text1" w:themeTint="BF"/>
          <w:sz w:val="20"/>
          <w:szCs w:val="20"/>
        </w:rPr>
        <w:t>To complete this task, the candidate must meet with the person to:</w:t>
      </w:r>
    </w:p>
    <w:p w14:paraId="4B125738" w14:textId="77777777" w:rsidR="00546E09" w:rsidRPr="00546E09" w:rsidRDefault="00546E09" w:rsidP="00B128CD">
      <w:pPr>
        <w:pStyle w:val="ListParagraph"/>
        <w:numPr>
          <w:ilvl w:val="0"/>
          <w:numId w:val="7"/>
        </w:numPr>
        <w:spacing w:before="120" w:after="120" w:line="276" w:lineRule="auto"/>
        <w:ind w:left="714" w:hanging="357"/>
        <w:contextualSpacing w:val="0"/>
        <w:jc w:val="both"/>
        <w:rPr>
          <w:color w:val="404040" w:themeColor="text1" w:themeTint="BF"/>
          <w:sz w:val="20"/>
          <w:szCs w:val="20"/>
        </w:rPr>
      </w:pPr>
      <w:r w:rsidRPr="00546E09">
        <w:rPr>
          <w:color w:val="404040" w:themeColor="text1" w:themeTint="BF"/>
          <w:sz w:val="20"/>
          <w:szCs w:val="20"/>
        </w:rPr>
        <w:t>Report the identified hazards in Task 3.1 according to organisational procedures.</w:t>
      </w:r>
    </w:p>
    <w:p w14:paraId="19A8D66A" w14:textId="77777777" w:rsidR="00546E09" w:rsidRPr="00546E09" w:rsidRDefault="00546E09" w:rsidP="00B128CD">
      <w:pPr>
        <w:pStyle w:val="ListParagraph"/>
        <w:numPr>
          <w:ilvl w:val="0"/>
          <w:numId w:val="7"/>
        </w:numPr>
        <w:spacing w:before="120" w:after="120" w:line="276" w:lineRule="auto"/>
        <w:ind w:left="714" w:hanging="357"/>
        <w:contextualSpacing w:val="0"/>
        <w:jc w:val="both"/>
        <w:rPr>
          <w:color w:val="404040" w:themeColor="text1" w:themeTint="BF"/>
          <w:sz w:val="20"/>
          <w:szCs w:val="20"/>
        </w:rPr>
      </w:pPr>
      <w:r w:rsidRPr="00546E09">
        <w:rPr>
          <w:color w:val="404040" w:themeColor="text1" w:themeTint="BF"/>
          <w:sz w:val="20"/>
          <w:szCs w:val="20"/>
        </w:rPr>
        <w:t>Support the person in maintaining a safe and healthy environment.</w:t>
      </w:r>
    </w:p>
    <w:p w14:paraId="7D365687" w14:textId="77777777" w:rsidR="00546E09" w:rsidRPr="00546E09" w:rsidRDefault="00546E09" w:rsidP="00B128CD">
      <w:pPr>
        <w:pStyle w:val="ListParagraph"/>
        <w:numPr>
          <w:ilvl w:val="0"/>
          <w:numId w:val="7"/>
        </w:numPr>
        <w:spacing w:before="120" w:after="120" w:line="276" w:lineRule="auto"/>
        <w:ind w:left="714" w:hanging="357"/>
        <w:contextualSpacing w:val="0"/>
        <w:jc w:val="both"/>
        <w:rPr>
          <w:color w:val="404040" w:themeColor="text1" w:themeTint="BF"/>
          <w:sz w:val="20"/>
          <w:szCs w:val="20"/>
        </w:rPr>
      </w:pPr>
      <w:r w:rsidRPr="00546E09">
        <w:rPr>
          <w:color w:val="404040" w:themeColor="text1" w:themeTint="BF"/>
          <w:sz w:val="20"/>
          <w:szCs w:val="20"/>
        </w:rPr>
        <w:t>Update the individualised plan with the changes in the outlined routine as discussed.</w:t>
      </w:r>
    </w:p>
    <w:p w14:paraId="5B8D02B4" w14:textId="357966B1" w:rsidR="00CC46FB" w:rsidRPr="00465540" w:rsidRDefault="00CC46FB" w:rsidP="00B128CD">
      <w:pPr>
        <w:spacing w:before="120" w:after="120" w:line="276" w:lineRule="auto"/>
        <w:jc w:val="both"/>
        <w:rPr>
          <w:color w:val="404040" w:themeColor="text1" w:themeTint="BF"/>
          <w:sz w:val="20"/>
          <w:szCs w:val="20"/>
        </w:rPr>
      </w:pPr>
      <w:r w:rsidRPr="009C31CC">
        <w:rPr>
          <w:rFonts w:cstheme="minorHAnsi"/>
          <w:color w:val="404040" w:themeColor="text1" w:themeTint="BF"/>
          <w:sz w:val="20"/>
          <w:szCs w:val="20"/>
        </w:rPr>
        <w:t xml:space="preserve">In this </w:t>
      </w:r>
      <w:r w:rsidRPr="00465540">
        <w:rPr>
          <w:color w:val="404040" w:themeColor="text1" w:themeTint="BF"/>
          <w:sz w:val="20"/>
          <w:szCs w:val="20"/>
        </w:rPr>
        <w:t xml:space="preserve">task, the candidate will be assessed </w:t>
      </w:r>
      <w:r w:rsidR="00227C09" w:rsidRPr="00465540">
        <w:rPr>
          <w:color w:val="404040" w:themeColor="text1" w:themeTint="BF"/>
          <w:sz w:val="20"/>
          <w:szCs w:val="20"/>
        </w:rPr>
        <w:t>on</w:t>
      </w:r>
      <w:r w:rsidR="000A33D1" w:rsidRPr="00465540">
        <w:rPr>
          <w:color w:val="404040" w:themeColor="text1" w:themeTint="BF"/>
          <w:sz w:val="20"/>
          <w:szCs w:val="20"/>
        </w:rPr>
        <w:t xml:space="preserve"> </w:t>
      </w:r>
      <w:r w:rsidR="007237E8" w:rsidRPr="00465540">
        <w:rPr>
          <w:color w:val="404040" w:themeColor="text1" w:themeTint="BF"/>
          <w:sz w:val="20"/>
          <w:szCs w:val="20"/>
        </w:rPr>
        <w:t>their</w:t>
      </w:r>
      <w:r w:rsidRPr="00465540">
        <w:rPr>
          <w:color w:val="404040" w:themeColor="text1" w:themeTint="BF"/>
          <w:sz w:val="20"/>
          <w:szCs w:val="20"/>
        </w:rPr>
        <w:t>:</w:t>
      </w:r>
    </w:p>
    <w:p w14:paraId="6F91C389" w14:textId="77777777" w:rsidR="00465540" w:rsidRPr="00465540" w:rsidRDefault="00465540" w:rsidP="00B128CD">
      <w:pPr>
        <w:pStyle w:val="ListParagraph"/>
        <w:numPr>
          <w:ilvl w:val="0"/>
          <w:numId w:val="7"/>
        </w:numPr>
        <w:spacing w:before="120" w:after="120" w:line="276" w:lineRule="auto"/>
        <w:ind w:left="714" w:hanging="357"/>
        <w:contextualSpacing w:val="0"/>
        <w:jc w:val="both"/>
        <w:rPr>
          <w:color w:val="404040" w:themeColor="text1" w:themeTint="BF"/>
          <w:sz w:val="20"/>
          <w:szCs w:val="20"/>
        </w:rPr>
      </w:pPr>
      <w:r w:rsidRPr="00465540">
        <w:rPr>
          <w:color w:val="404040" w:themeColor="text1" w:themeTint="BF"/>
          <w:sz w:val="20"/>
          <w:szCs w:val="20"/>
        </w:rPr>
        <w:t>Practical knowledge relevant to daily living habits that contribute to a healthy lifestyle</w:t>
      </w:r>
    </w:p>
    <w:p w14:paraId="46074CB0" w14:textId="77777777" w:rsidR="00465540" w:rsidRPr="00465540" w:rsidRDefault="00465540" w:rsidP="00B128CD">
      <w:pPr>
        <w:pStyle w:val="ListParagraph"/>
        <w:numPr>
          <w:ilvl w:val="0"/>
          <w:numId w:val="7"/>
        </w:numPr>
        <w:spacing w:before="120" w:after="120" w:line="276" w:lineRule="auto"/>
        <w:ind w:left="714" w:hanging="357"/>
        <w:contextualSpacing w:val="0"/>
        <w:jc w:val="both"/>
        <w:rPr>
          <w:color w:val="404040" w:themeColor="text1" w:themeTint="BF"/>
          <w:sz w:val="20"/>
          <w:szCs w:val="20"/>
        </w:rPr>
      </w:pPr>
      <w:r w:rsidRPr="00465540">
        <w:rPr>
          <w:color w:val="404040" w:themeColor="text1" w:themeTint="BF"/>
          <w:sz w:val="20"/>
          <w:szCs w:val="20"/>
        </w:rPr>
        <w:t>Practical knowledge relevant to safe and predictable routines</w:t>
      </w:r>
    </w:p>
    <w:p w14:paraId="2115E7C3" w14:textId="77777777" w:rsidR="00465540" w:rsidRPr="00465540" w:rsidRDefault="00465540" w:rsidP="00B128CD">
      <w:pPr>
        <w:pStyle w:val="ListParagraph"/>
        <w:numPr>
          <w:ilvl w:val="0"/>
          <w:numId w:val="7"/>
        </w:numPr>
        <w:spacing w:before="120" w:after="120" w:line="276" w:lineRule="auto"/>
        <w:ind w:left="714" w:hanging="357"/>
        <w:contextualSpacing w:val="0"/>
        <w:jc w:val="both"/>
        <w:rPr>
          <w:color w:val="404040" w:themeColor="text1" w:themeTint="BF"/>
          <w:sz w:val="20"/>
          <w:szCs w:val="20"/>
        </w:rPr>
      </w:pPr>
      <w:r w:rsidRPr="00465540">
        <w:rPr>
          <w:color w:val="404040" w:themeColor="text1" w:themeTint="BF"/>
          <w:sz w:val="20"/>
          <w:szCs w:val="20"/>
        </w:rPr>
        <w:t xml:space="preserve">Practical skills relevant to reporting hazards </w:t>
      </w:r>
    </w:p>
    <w:p w14:paraId="6068E5ED" w14:textId="77777777" w:rsidR="00465540" w:rsidRPr="00465540" w:rsidRDefault="00465540" w:rsidP="00B128CD">
      <w:pPr>
        <w:pStyle w:val="ListParagraph"/>
        <w:numPr>
          <w:ilvl w:val="0"/>
          <w:numId w:val="7"/>
        </w:numPr>
        <w:spacing w:before="120" w:after="120" w:line="276" w:lineRule="auto"/>
        <w:ind w:left="714" w:hanging="357"/>
        <w:contextualSpacing w:val="0"/>
        <w:jc w:val="both"/>
        <w:rPr>
          <w:color w:val="404040" w:themeColor="text1" w:themeTint="BF"/>
          <w:sz w:val="20"/>
          <w:szCs w:val="20"/>
        </w:rPr>
      </w:pPr>
      <w:r w:rsidRPr="00465540">
        <w:rPr>
          <w:color w:val="404040" w:themeColor="text1" w:themeTint="BF"/>
          <w:sz w:val="20"/>
          <w:szCs w:val="20"/>
        </w:rPr>
        <w:t xml:space="preserve">Practical skills relevant to supporting and assisting the person to maintain a safe and healthy environment. </w:t>
      </w:r>
    </w:p>
    <w:p w14:paraId="15F5A43C" w14:textId="091549CE" w:rsidR="002F29A7" w:rsidRPr="00D71A5A" w:rsidRDefault="006B3484" w:rsidP="00B128CD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349B19FC" w14:textId="77777777" w:rsidR="002F29A7" w:rsidRPr="00D71A5A" w:rsidRDefault="002F29A7" w:rsidP="00B128C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2BF5892E" w14:textId="14D0ECA4" w:rsidR="00A860B5" w:rsidRPr="00BE7BD8" w:rsidRDefault="0039482B" w:rsidP="00B128CD">
      <w:pPr>
        <w:rPr>
          <w:highlight w:val="lightGray"/>
        </w:rPr>
      </w:pPr>
      <w:r w:rsidRPr="00D71A5A">
        <w:rPr>
          <w:color w:val="404040" w:themeColor="text1" w:themeTint="BF"/>
        </w:rPr>
        <w:t xml:space="preserve">Before the </w:t>
      </w:r>
      <w:r w:rsidR="00B2215F" w:rsidRPr="00D71A5A">
        <w:rPr>
          <w:color w:val="404040" w:themeColor="text1" w:themeTint="BF"/>
        </w:rPr>
        <w:t>a</w:t>
      </w:r>
      <w:r w:rsidRPr="00D71A5A">
        <w:rPr>
          <w:color w:val="404040" w:themeColor="text1" w:themeTint="BF"/>
        </w:rPr>
        <w:t>sses</w:t>
      </w:r>
      <w:r w:rsidRPr="00D55FB0">
        <w:rPr>
          <w:color w:val="404040" w:themeColor="text1" w:themeTint="BF"/>
        </w:rPr>
        <w:t>smen</w:t>
      </w:r>
      <w:r w:rsidR="00A860B5" w:rsidRPr="00D55FB0">
        <w:rPr>
          <w:rFonts w:cstheme="minorHAnsi"/>
          <w:color w:val="404040" w:themeColor="text1" w:themeTint="BF"/>
          <w:sz w:val="20"/>
          <w:szCs w:val="20"/>
        </w:rPr>
        <w:t>t</w:t>
      </w:r>
      <w:r w:rsidR="00A860B5" w:rsidRPr="00BE7BD8">
        <w:rPr>
          <w:rFonts w:asciiTheme="majorHAnsi" w:eastAsiaTheme="majorEastAsia" w:hAnsiTheme="majorHAnsi" w:cstheme="minorHAnsi"/>
          <w:color w:val="404040" w:themeColor="text1" w:themeTint="BF"/>
          <w:sz w:val="20"/>
          <w:szCs w:val="20"/>
          <w:highlight w:val="lightGray"/>
        </w:rPr>
        <w:t xml:space="preserve"> </w:t>
      </w:r>
    </w:p>
    <w:p w14:paraId="01BA1C6D" w14:textId="77777777" w:rsidR="002F2E33" w:rsidRDefault="002F2E33" w:rsidP="00B128C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Contextualise the criteria in this observation form </w:t>
      </w:r>
      <w:r>
        <w:rPr>
          <w:rFonts w:cstheme="minorHAnsi"/>
          <w:color w:val="404040" w:themeColor="text1" w:themeTint="BF"/>
          <w:sz w:val="20"/>
          <w:szCs w:val="20"/>
        </w:rPr>
        <w:t xml:space="preserve">so that they </w:t>
      </w:r>
      <w:r w:rsidRPr="00D71A5A">
        <w:rPr>
          <w:rFonts w:cstheme="minorHAnsi"/>
          <w:color w:val="404040" w:themeColor="text1" w:themeTint="BF"/>
          <w:sz w:val="20"/>
          <w:szCs w:val="20"/>
        </w:rPr>
        <w:t>reflect</w:t>
      </w:r>
      <w:r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BE137D8" w14:textId="77777777" w:rsidR="002F2E33" w:rsidRPr="00940B98" w:rsidRDefault="002F2E33" w:rsidP="00B128C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 </w:t>
      </w:r>
      <w:r w:rsidRPr="00940B98">
        <w:rPr>
          <w:rFonts w:cstheme="minorHAnsi"/>
          <w:color w:val="404040" w:themeColor="text1" w:themeTint="BF"/>
          <w:sz w:val="20"/>
          <w:szCs w:val="20"/>
        </w:rPr>
        <w:t>actual workplace environment where the candidate is completing this assessment, including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ir </w:t>
      </w:r>
      <w:r w:rsidRPr="00940B98">
        <w:rPr>
          <w:rFonts w:cstheme="minorHAnsi"/>
          <w:color w:val="404040" w:themeColor="text1" w:themeTint="BF"/>
          <w:sz w:val="20"/>
          <w:szCs w:val="20"/>
        </w:rPr>
        <w:t>workplace’s standards, policies, and procedures.</w:t>
      </w:r>
    </w:p>
    <w:p w14:paraId="6A2846CA" w14:textId="77777777" w:rsidR="002F2E33" w:rsidRPr="004E61E9" w:rsidRDefault="002F2E33" w:rsidP="00B128C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 simulated scenario that the candidate is responding to.</w:t>
      </w:r>
    </w:p>
    <w:p w14:paraId="33DF9BAE" w14:textId="5E0BEEF0" w:rsidR="00AE719F" w:rsidRPr="001E0A04" w:rsidRDefault="00AE719F" w:rsidP="00B128C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E0A04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1E0A04">
        <w:rPr>
          <w:rFonts w:cstheme="minorHAnsi"/>
          <w:color w:val="404040" w:themeColor="text1" w:themeTint="BF"/>
          <w:sz w:val="20"/>
          <w:szCs w:val="20"/>
        </w:rPr>
        <w:t>including the practical skills they need to demonstrate and the criteria for satisfactorily demonstrating each skill.</w:t>
      </w:r>
    </w:p>
    <w:bookmarkEnd w:id="0"/>
    <w:p w14:paraId="2BBFCDE3" w14:textId="121ECCF0" w:rsidR="00620E92" w:rsidRPr="001E0A04" w:rsidRDefault="00AE719F" w:rsidP="00B128C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E0A04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42A8CE28" w14:textId="77777777" w:rsidR="00F35B1F" w:rsidRPr="001E0A04" w:rsidRDefault="00F35B1F" w:rsidP="00B128C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D71A5A" w:rsidRDefault="0039482B" w:rsidP="00B128C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D71A5A">
        <w:rPr>
          <w:color w:val="404040" w:themeColor="text1" w:themeTint="BF"/>
          <w:sz w:val="22"/>
          <w:szCs w:val="22"/>
        </w:rPr>
        <w:t>During the assessment</w:t>
      </w:r>
    </w:p>
    <w:p w14:paraId="6F250DA0" w14:textId="6F6FEAD6" w:rsidR="00123874" w:rsidRPr="00D71A5A" w:rsidRDefault="00123874" w:rsidP="00B128C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D71A5A" w:rsidRDefault="00123874" w:rsidP="00B128C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D71A5A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D71A5A" w:rsidRDefault="00123874" w:rsidP="00B128C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D71A5A" w:rsidRDefault="00123874" w:rsidP="00B128C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D71A5A" w:rsidRDefault="00123874" w:rsidP="00B128C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D71A5A" w:rsidRDefault="00123874" w:rsidP="00B128C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D71A5A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D71A5A" w:rsidRDefault="003F323F" w:rsidP="00B128C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D71A5A" w:rsidRDefault="0039482B" w:rsidP="00B128C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D71A5A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D71A5A" w:rsidRDefault="008C6C99" w:rsidP="00B128C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D71A5A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D71A5A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585E51D9" w:rsidR="00B128CD" w:rsidRDefault="00B128CD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D71A5A" w:rsidRDefault="00E672A6" w:rsidP="00B128C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71A5A" w:rsidRPr="00D71A5A" w14:paraId="101BC1F9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D71A5A" w:rsidRDefault="00D645BA" w:rsidP="00B128C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D71A5A" w:rsidRDefault="00D645BA" w:rsidP="00B128C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D71A5A" w14:paraId="59587077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D71A5A" w:rsidRDefault="00D645BA" w:rsidP="00B128C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D71A5A" w:rsidRDefault="00D645BA" w:rsidP="00B128C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D71A5A" w:rsidRDefault="00D645BA" w:rsidP="00B128CD">
      <w:pPr>
        <w:rPr>
          <w:color w:val="404040" w:themeColor="text1" w:themeTint="BF"/>
        </w:rPr>
      </w:pPr>
    </w:p>
    <w:p w14:paraId="29AB504D" w14:textId="40FAA30E" w:rsidR="00D645BA" w:rsidRPr="00D71A5A" w:rsidRDefault="00D645BA" w:rsidP="00B128C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71A5A" w:rsidRPr="00D71A5A" w14:paraId="67B05446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D71A5A" w:rsidRDefault="00D645BA" w:rsidP="00B128C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D71A5A" w:rsidRDefault="00D645BA" w:rsidP="00B128C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D71A5A" w14:paraId="72FA41CE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D71A5A" w:rsidRDefault="00D645BA" w:rsidP="00B128C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D71A5A" w:rsidRDefault="00D645BA" w:rsidP="00B128C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D71A5A" w14:paraId="50BF5ADE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D71A5A" w:rsidRDefault="00D645BA" w:rsidP="00B128C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D71A5A" w:rsidRDefault="00D645BA" w:rsidP="00B128C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BAC1239" w14:textId="77777777" w:rsidR="00B128CD" w:rsidRPr="001051B5" w:rsidRDefault="00B128CD" w:rsidP="00B128CD"/>
    <w:p w14:paraId="493E8CBE" w14:textId="4183E5CD" w:rsidR="005F4237" w:rsidRDefault="005F4237" w:rsidP="00B128C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BE6C57" w:rsidRPr="005620D3" w14:paraId="2437C00D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75BB2E1" w14:textId="77777777" w:rsidR="00BE6C57" w:rsidRPr="005620D3" w:rsidRDefault="00BE6C57" w:rsidP="00B128C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3EA4938" w14:textId="77777777" w:rsidR="00BE6C57" w:rsidRPr="005620D3" w:rsidRDefault="00A67734" w:rsidP="00B128CD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6C57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E6C5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0796FA" w14:textId="77777777" w:rsidR="00BE6C57" w:rsidRPr="005620D3" w:rsidRDefault="00A67734" w:rsidP="00B128CD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6C57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E6C5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C10B32" w:rsidRPr="005620D3" w14:paraId="6B80BE52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252D920" w14:textId="77777777" w:rsidR="00C10B32" w:rsidRDefault="00C10B32" w:rsidP="00B128C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608B8C" w14:textId="77777777" w:rsidR="00C10B32" w:rsidRDefault="00A67734" w:rsidP="00B128CD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B32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10B3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5D65B7D" w14:textId="77777777" w:rsidR="00C10B32" w:rsidRDefault="00A67734" w:rsidP="00B128CD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B32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10B3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940AC4" w:rsidRPr="00D71A5A" w14:paraId="068B11CD" w14:textId="77777777" w:rsidTr="00940AC4">
        <w:trPr>
          <w:trHeight w:val="53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50E61555" w:rsidR="00940AC4" w:rsidRPr="00D71A5A" w:rsidRDefault="00940AC4" w:rsidP="00B128C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940AC4" w:rsidRPr="00D71A5A" w:rsidRDefault="00940AC4" w:rsidP="00B128C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2E67D0" w:rsidRPr="002E67D0" w14:paraId="15FDACDE" w14:textId="77777777" w:rsidTr="0007148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0168D2" w14:textId="5D9791EE" w:rsidR="005F4237" w:rsidRPr="00D71A5A" w:rsidRDefault="005F4237" w:rsidP="00B128C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AF3B35" w14:textId="3DE25B26" w:rsidR="000C0F16" w:rsidRDefault="00A67734" w:rsidP="00B128CD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817700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0F16" w:rsidRPr="001F161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128C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C0F16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/workplace (or similar environment) where the candidate will complete this assessment</w:t>
            </w:r>
          </w:p>
          <w:p w14:paraId="037F48A2" w14:textId="77777777" w:rsidR="000C0F16" w:rsidRDefault="00A67734" w:rsidP="00B128CD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671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0F16" w:rsidRPr="001F161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C0F16"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C0F16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rocedures for reporting hazards</w:t>
            </w:r>
          </w:p>
          <w:p w14:paraId="7D630AE6" w14:textId="667D1BE7" w:rsidR="005F4237" w:rsidRPr="002E67D0" w:rsidRDefault="00A67734" w:rsidP="00B128CD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0F16" w:rsidRPr="001F161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C0F16"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Hazard Identification Form template</w:t>
            </w:r>
            <w:r w:rsidR="00A94A4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3428553A" w14:textId="77777777" w:rsidR="006C4132" w:rsidRDefault="00A67734" w:rsidP="00B128CD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</w:rPr>
                <w:id w:val="91129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4132" w:rsidRPr="00B128CD">
                  <w:rPr>
                    <w:rFonts w:ascii="MS Gothic" w:eastAsia="MS Gothic" w:hAnsi="MS Gothic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C413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Nominated persons</w:t>
            </w:r>
          </w:p>
          <w:p w14:paraId="170AF7CD" w14:textId="77777777" w:rsidR="0083339D" w:rsidRDefault="00A67734" w:rsidP="00B128CD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</w:rPr>
                <w:id w:val="-960493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4132" w:rsidRPr="00313D12">
                  <w:rPr>
                    <w:rFonts w:ascii="MS Gothic" w:eastAsia="MS Gothic" w:hAnsi="MS Gothic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C413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Nominated person’s family or carer</w:t>
            </w:r>
          </w:p>
          <w:p w14:paraId="3B7E2B82" w14:textId="77777777" w:rsidR="006C4132" w:rsidRDefault="00A67734" w:rsidP="00B128CD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</w:rPr>
                <w:id w:val="2052340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4132" w:rsidRPr="00313D12">
                  <w:rPr>
                    <w:rFonts w:ascii="MS Gothic" w:eastAsia="MS Gothic" w:hAnsi="MS Gothic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C413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andidate’s supervisor</w:t>
            </w:r>
          </w:p>
          <w:p w14:paraId="051F1F3A" w14:textId="7D37A016" w:rsidR="0047796F" w:rsidRPr="00940AC4" w:rsidRDefault="00A67734" w:rsidP="00B128CD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</w:rPr>
                <w:id w:val="-1553911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96F" w:rsidRPr="00313D12">
                  <w:rPr>
                    <w:rFonts w:ascii="MS Gothic" w:eastAsia="MS Gothic" w:hAnsi="MS Gothic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7796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ividualised plan</w:t>
            </w:r>
          </w:p>
        </w:tc>
      </w:tr>
      <w:tr w:rsidR="00532F5D" w:rsidRPr="005620D3" w14:paraId="039DAC69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6478066" w14:textId="77777777" w:rsidR="00532F5D" w:rsidRPr="00C10B32" w:rsidRDefault="00532F5D" w:rsidP="00B128C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10B3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015A776" w14:textId="77777777" w:rsidR="00532F5D" w:rsidRPr="00C10B32" w:rsidRDefault="00532F5D" w:rsidP="00B128C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10B3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09C654FA" w14:textId="77777777" w:rsidR="00532F5D" w:rsidRPr="00FE014C" w:rsidRDefault="00A67734" w:rsidP="00B128CD">
            <w:pPr>
              <w:pStyle w:val="ListParagraph"/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2F5D" w:rsidRPr="00FE014C">
                  <w:rPr>
                    <w:rFonts w:ascii="MS Gothic" w:eastAsia="MS Gothic" w:hAnsi="MS Gothic" w:cstheme="minorHAnsi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32F5D" w:rsidRPr="00FE014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2" w:name="_Hlk103854276"/>
          <w:p w14:paraId="18B6BF15" w14:textId="77777777" w:rsidR="00532F5D" w:rsidRPr="00FE014C" w:rsidRDefault="00A67734" w:rsidP="00B128CD">
            <w:pPr>
              <w:pStyle w:val="ListParagraph"/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2F5D" w:rsidRPr="00FE014C">
                  <w:rPr>
                    <w:rFonts w:ascii="MS Gothic" w:eastAsia="MS Gothic" w:hAnsi="MS Gothic" w:cstheme="minorHAnsi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32F5D" w:rsidRPr="00FE014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20422A0E" w14:textId="5818404B" w:rsidR="00532F5D" w:rsidRPr="00C10B32" w:rsidRDefault="00A67734" w:rsidP="00B128CD">
            <w:pPr>
              <w:ind w:left="113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2F5D" w:rsidRPr="00FE014C">
                  <w:rPr>
                    <w:rFonts w:ascii="MS Gothic" w:eastAsia="MS Gothic" w:hAnsi="MS Gothic" w:cstheme="minorHAnsi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32F5D" w:rsidRPr="00FE014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532F5D" w:rsidRPr="00FE014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32F5D" w:rsidRPr="00FE014C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532F5D" w:rsidRPr="00FE014C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532F5D" w:rsidRPr="00FE014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532F5D" w:rsidRPr="00FE014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32F5D" w:rsidRPr="00FE014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32F5D" w:rsidRPr="00FE014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32F5D" w:rsidRPr="00FE014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32F5D" w:rsidRPr="00FE014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32F5D" w:rsidRPr="00FE014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25543082" w14:textId="77777777" w:rsidR="00532F5D" w:rsidRPr="00C10B32" w:rsidRDefault="00532F5D" w:rsidP="00B128C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10B3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29D5A167" w14:textId="77777777" w:rsidR="00532F5D" w:rsidRPr="00890AB3" w:rsidRDefault="00532F5D" w:rsidP="00B128CD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C10B32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 w:rsidRPr="00C10B32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10B32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C10B32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10B32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C10B32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2548941" w14:textId="77777777" w:rsidR="00DC558C" w:rsidRDefault="00DC558C" w:rsidP="00B128CD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101F08BC" w:rsidR="0060042F" w:rsidRPr="00D71A5A" w:rsidRDefault="0060042F" w:rsidP="00B128C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D71A5A" w:rsidRPr="00D71A5A" w14:paraId="33238711" w14:textId="77777777" w:rsidTr="00637733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D71A5A" w:rsidRDefault="0060042F" w:rsidP="00B128C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D71A5A" w:rsidRDefault="0060042F" w:rsidP="00B128C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D71A5A" w:rsidRDefault="0060042F" w:rsidP="00B128C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D71A5A" w:rsidRPr="00D71A5A" w14:paraId="0A0BB817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D71A5A" w:rsidRDefault="0060042F" w:rsidP="00B128C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D71A5A" w:rsidRDefault="0060042F" w:rsidP="00B128C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D71A5A" w:rsidRPr="00D71A5A" w14:paraId="63F2C1C5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D71A5A" w:rsidRDefault="0072092E" w:rsidP="00B128CD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D71A5A" w:rsidRDefault="00A67734" w:rsidP="00B128C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D71A5A" w14:paraId="0B958AB9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D71A5A" w:rsidRDefault="00B52831" w:rsidP="00B128CD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 understands they will be assessed while completing this workplace task, </w:t>
            </w:r>
            <w:r w:rsidRPr="008C465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D71A5A" w:rsidRDefault="00A67734" w:rsidP="00B128C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D71A5A" w14:paraId="03296C81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D71A5A" w:rsidRDefault="00B52831" w:rsidP="00B128CD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D71A5A" w:rsidRDefault="00A67734" w:rsidP="00B128C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D71A5A" w14:paraId="1A7AD8A8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D71A5A" w:rsidRDefault="00B52831" w:rsidP="00B128CD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D71A5A" w:rsidRDefault="00A67734" w:rsidP="00B128C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D71A5A" w14:paraId="259C3A7A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D71A5A" w:rsidRDefault="00B52831" w:rsidP="00B128CD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D71A5A" w:rsidRDefault="00A67734" w:rsidP="00B128C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D71A5A" w14:paraId="128FB4BE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D71A5A" w:rsidRDefault="00B52831" w:rsidP="00B128CD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D71A5A" w:rsidRDefault="00A67734" w:rsidP="00B128C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884EEC1" w14:textId="77777777" w:rsidR="00940AC4" w:rsidRDefault="00940AC4" w:rsidP="00B128CD">
      <w:pPr>
        <w:rPr>
          <w:rFonts w:eastAsiaTheme="majorEastAsia" w:cstheme="minorHAnsi"/>
          <w:color w:val="404040" w:themeColor="text1" w:themeTint="BF"/>
          <w:sz w:val="32"/>
          <w:szCs w:val="32"/>
        </w:rPr>
      </w:pPr>
      <w:r>
        <w:rPr>
          <w:rFonts w:cstheme="minorHAnsi"/>
          <w:color w:val="404040" w:themeColor="text1" w:themeTint="BF"/>
        </w:rPr>
        <w:br w:type="page"/>
      </w:r>
    </w:p>
    <w:p w14:paraId="2B3B5A2E" w14:textId="0EC82660" w:rsidR="004E3825" w:rsidRDefault="0088239C" w:rsidP="00B128CD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D71A5A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CompliantTableGrid2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875"/>
        <w:gridCol w:w="2047"/>
        <w:gridCol w:w="2047"/>
        <w:gridCol w:w="2047"/>
      </w:tblGrid>
      <w:tr w:rsidR="00DA38FF" w:rsidRPr="00A35106" w14:paraId="40096A78" w14:textId="77777777" w:rsidTr="00820103">
        <w:trPr>
          <w:trHeight w:val="77"/>
        </w:trPr>
        <w:tc>
          <w:tcPr>
            <w:tcW w:w="2875" w:type="dxa"/>
            <w:shd w:val="clear" w:color="auto" w:fill="F2F2F2" w:themeFill="background1" w:themeFillShade="F2"/>
            <w:vAlign w:val="center"/>
          </w:tcPr>
          <w:p w14:paraId="3DF958D5" w14:textId="77777777" w:rsidR="00DA38FF" w:rsidRPr="004D01FA" w:rsidRDefault="00DA38FF" w:rsidP="00B128CD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D01F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</w:t>
            </w:r>
            <w:r w:rsidRPr="004D01F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done</w:t>
            </w:r>
            <w:r w:rsidRPr="004D01F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</w:t>
            </w:r>
          </w:p>
        </w:tc>
        <w:tc>
          <w:tcPr>
            <w:tcW w:w="2047" w:type="dxa"/>
          </w:tcPr>
          <w:p w14:paraId="21D1C1F1" w14:textId="77777777" w:rsidR="00DA38FF" w:rsidRPr="00A35106" w:rsidRDefault="00A67734" w:rsidP="00B128CD">
            <w:pPr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00788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38F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A38F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A </w:t>
            </w:r>
          </w:p>
        </w:tc>
        <w:tc>
          <w:tcPr>
            <w:tcW w:w="2047" w:type="dxa"/>
          </w:tcPr>
          <w:p w14:paraId="0709F6DF" w14:textId="77777777" w:rsidR="00DA38FF" w:rsidRPr="00A35106" w:rsidRDefault="00A67734" w:rsidP="00B128CD">
            <w:pPr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06382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38F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A38F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B</w:t>
            </w:r>
          </w:p>
        </w:tc>
        <w:tc>
          <w:tcPr>
            <w:tcW w:w="2047" w:type="dxa"/>
          </w:tcPr>
          <w:p w14:paraId="245084F5" w14:textId="77777777" w:rsidR="00DA38FF" w:rsidRPr="00A35106" w:rsidRDefault="00A67734" w:rsidP="00B128CD">
            <w:pPr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485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38F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A38F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C</w:t>
            </w:r>
          </w:p>
        </w:tc>
      </w:tr>
    </w:tbl>
    <w:p w14:paraId="11E142AE" w14:textId="77777777" w:rsidR="0078732C" w:rsidRPr="0078732C" w:rsidRDefault="0078732C" w:rsidP="00E27D65">
      <w:pPr>
        <w:spacing w:after="0"/>
      </w:pPr>
    </w:p>
    <w:p w14:paraId="005411F7" w14:textId="3AC1EA1A" w:rsidR="00E91A03" w:rsidRPr="00E27D65" w:rsidRDefault="00FC045E" w:rsidP="00B128C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4"/>
          <w:szCs w:val="24"/>
          <w:lang w:val="en-GB" w:bidi="en-US"/>
        </w:rPr>
      </w:pPr>
      <w:r w:rsidRPr="00E27D65">
        <w:rPr>
          <w:rFonts w:ascii="Arial" w:hAnsi="Arial" w:cs="Arial"/>
          <w:b/>
          <w:bCs/>
          <w:color w:val="404040" w:themeColor="text1" w:themeTint="BF"/>
          <w:sz w:val="24"/>
          <w:szCs w:val="24"/>
          <w:lang w:val="en-GB" w:bidi="en-US"/>
        </w:rPr>
        <w:t xml:space="preserve">Part I. Maintaining a </w:t>
      </w:r>
      <w:r w:rsidR="00E72427" w:rsidRPr="00E27D65">
        <w:rPr>
          <w:rFonts w:ascii="Arial" w:hAnsi="Arial" w:cs="Arial"/>
          <w:b/>
          <w:bCs/>
          <w:color w:val="404040" w:themeColor="text1" w:themeTint="BF"/>
          <w:sz w:val="24"/>
          <w:szCs w:val="24"/>
          <w:lang w:val="en-GB" w:bidi="en-US"/>
        </w:rPr>
        <w:t>Safe Environment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4210F3" w:rsidRPr="005620D3" w14:paraId="44ABD7BF" w14:textId="77777777" w:rsidTr="0082010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C3F477A" w14:textId="1743489A" w:rsidR="004210F3" w:rsidRPr="005620D3" w:rsidRDefault="004210F3" w:rsidP="00B128C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While assisting </w:t>
            </w:r>
            <w:r w:rsidR="003A0C1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person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2A5E225" w14:textId="77777777" w:rsidR="004210F3" w:rsidRPr="005620D3" w:rsidRDefault="004210F3" w:rsidP="00B128C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0E18293" w14:textId="77777777" w:rsidR="004210F3" w:rsidRPr="005620D3" w:rsidRDefault="004210F3" w:rsidP="00B128C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65B3924" w14:textId="77777777" w:rsidR="004210F3" w:rsidRPr="005620D3" w:rsidRDefault="004210F3" w:rsidP="00B128C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90CE4" w:rsidRPr="007D0A1A" w14:paraId="38E41326" w14:textId="77777777" w:rsidTr="00653BBD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BB7FD97" w14:textId="007C4E78" w:rsidR="00190CE4" w:rsidRPr="00190CE4" w:rsidRDefault="00190CE4" w:rsidP="00B128CD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95F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upports and assists the person to maintain a safe environment by</w:t>
            </w:r>
            <w:r w:rsidR="00147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: </w:t>
            </w:r>
          </w:p>
        </w:tc>
        <w:tc>
          <w:tcPr>
            <w:tcW w:w="793" w:type="pct"/>
            <w:shd w:val="clear" w:color="auto" w:fill="auto"/>
          </w:tcPr>
          <w:p w14:paraId="4C886591" w14:textId="285B92DE" w:rsidR="00190CE4" w:rsidRPr="002B346C" w:rsidRDefault="00190CE4" w:rsidP="00653BB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  <w:highlight w:val="yellow"/>
              </w:rPr>
            </w:pPr>
          </w:p>
        </w:tc>
        <w:tc>
          <w:tcPr>
            <w:tcW w:w="1029" w:type="pct"/>
            <w:shd w:val="clear" w:color="auto" w:fill="auto"/>
          </w:tcPr>
          <w:p w14:paraId="27AD521B" w14:textId="46FF1FCE" w:rsidR="00190CE4" w:rsidRPr="002B346C" w:rsidRDefault="00190CE4" w:rsidP="00653BBD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  <w:highlight w:val="yellow"/>
              </w:rPr>
            </w:pPr>
          </w:p>
        </w:tc>
        <w:tc>
          <w:tcPr>
            <w:tcW w:w="1029" w:type="pct"/>
          </w:tcPr>
          <w:p w14:paraId="3F3394E6" w14:textId="6715B64A" w:rsidR="00190CE4" w:rsidRPr="002B346C" w:rsidRDefault="00190CE4" w:rsidP="00653BBD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  <w:highlight w:val="yellow"/>
              </w:rPr>
            </w:pPr>
          </w:p>
        </w:tc>
      </w:tr>
      <w:tr w:rsidR="00D23239" w:rsidRPr="007D0A1A" w14:paraId="63AB35E8" w14:textId="77777777" w:rsidTr="0082010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3080EEF" w14:textId="3701B22D" w:rsidR="00D23239" w:rsidRPr="00C95FA1" w:rsidRDefault="00D23239" w:rsidP="00D23239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32F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ddres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g</w:t>
            </w:r>
            <w:r w:rsidRPr="00232F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hazards identified</w:t>
            </w:r>
          </w:p>
        </w:tc>
        <w:tc>
          <w:tcPr>
            <w:tcW w:w="793" w:type="pct"/>
            <w:shd w:val="clear" w:color="auto" w:fill="auto"/>
          </w:tcPr>
          <w:p w14:paraId="4731E0CF" w14:textId="632A07B2" w:rsidR="00D23239" w:rsidRDefault="00A67734" w:rsidP="00D23239">
            <w:pPr>
              <w:tabs>
                <w:tab w:val="left" w:pos="180"/>
              </w:tabs>
              <w:ind w:left="360" w:right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143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239" w:rsidRPr="00B02A6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239" w:rsidRPr="00B02A6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239" w:rsidRPr="00B02A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0365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239" w:rsidRPr="00B02A6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239" w:rsidRPr="00B02A6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239" w:rsidRPr="00B02A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F8A33F2" w14:textId="6243BBB3" w:rsidR="00D23239" w:rsidRPr="005620D3" w:rsidRDefault="00D23239" w:rsidP="00653BB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3F7C772" w14:textId="5B84A8AE" w:rsidR="00D23239" w:rsidRPr="005620D3" w:rsidRDefault="00D23239" w:rsidP="00653BB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D23239" w:rsidRPr="007D0A1A" w14:paraId="395C39CA" w14:textId="77777777" w:rsidTr="0082010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541B301" w14:textId="4FF6D9AA" w:rsidR="00D23239" w:rsidRPr="00C95FA1" w:rsidRDefault="00D23239" w:rsidP="00D23239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ducating the person how the hazards in their surroundings can be potentially harmful</w:t>
            </w:r>
          </w:p>
        </w:tc>
        <w:tc>
          <w:tcPr>
            <w:tcW w:w="793" w:type="pct"/>
            <w:shd w:val="clear" w:color="auto" w:fill="auto"/>
          </w:tcPr>
          <w:p w14:paraId="447CD5C0" w14:textId="2EDAAD74" w:rsidR="00D23239" w:rsidRPr="005620D3" w:rsidRDefault="00A67734" w:rsidP="00D23239">
            <w:pPr>
              <w:tabs>
                <w:tab w:val="left" w:pos="180"/>
              </w:tabs>
              <w:ind w:left="0" w:right="0" w:firstLine="0"/>
              <w:rPr>
                <w:rFonts w:ascii="MS Gothic" w:eastAsia="MS Gothic" w:hAnsi="MS Gothic"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51107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239" w:rsidRPr="00B02A6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239" w:rsidRPr="00B02A6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239" w:rsidRPr="00B02A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06835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239" w:rsidRPr="00B02A6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239" w:rsidRPr="00B02A6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239" w:rsidRPr="00B02A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420FCEC" w14:textId="0621331C" w:rsidR="00D23239" w:rsidRPr="005620D3" w:rsidRDefault="00D23239" w:rsidP="00653BB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09398DE" w14:textId="42B267A1" w:rsidR="00D23239" w:rsidRPr="005620D3" w:rsidRDefault="00D23239" w:rsidP="00653BB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D23239" w:rsidRPr="007D0A1A" w14:paraId="2BD2E907" w14:textId="77777777" w:rsidTr="0082010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92346C1" w14:textId="4B86E070" w:rsidR="00D23239" w:rsidRDefault="00D23239" w:rsidP="00D23239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minding the person to report</w:t>
            </w:r>
            <w:r w:rsidRPr="00F363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azards </w:t>
            </w:r>
          </w:p>
        </w:tc>
        <w:tc>
          <w:tcPr>
            <w:tcW w:w="793" w:type="pct"/>
            <w:shd w:val="clear" w:color="auto" w:fill="auto"/>
          </w:tcPr>
          <w:p w14:paraId="495E1FDF" w14:textId="75886DB4" w:rsidR="00D23239" w:rsidRPr="005620D3" w:rsidRDefault="00A67734" w:rsidP="00D23239">
            <w:pPr>
              <w:tabs>
                <w:tab w:val="left" w:pos="180"/>
              </w:tabs>
              <w:ind w:left="0" w:right="0" w:firstLine="0"/>
              <w:rPr>
                <w:rFonts w:ascii="MS Gothic" w:eastAsia="MS Gothic" w:hAnsi="MS Gothic"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09015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239" w:rsidRPr="00B02A6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239" w:rsidRPr="00B02A6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239" w:rsidRPr="00B02A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81953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239" w:rsidRPr="00B02A6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239" w:rsidRPr="00B02A6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239" w:rsidRPr="00B02A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AF98BF9" w14:textId="4C1F67B3" w:rsidR="00D23239" w:rsidRPr="005620D3" w:rsidRDefault="00D23239" w:rsidP="00653BB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27BA0C2" w14:textId="6BDA25BA" w:rsidR="00D23239" w:rsidRPr="005620D3" w:rsidRDefault="00D23239" w:rsidP="00653BB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6EB9BC02" w14:textId="3590AD91" w:rsidR="00C17F89" w:rsidRDefault="00C17F89" w:rsidP="00B128CD"/>
    <w:p w14:paraId="559DA9BC" w14:textId="29D6DC9B" w:rsidR="00940AC4" w:rsidRPr="003E77AD" w:rsidRDefault="00DB0E80" w:rsidP="00B128C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4"/>
          <w:szCs w:val="24"/>
          <w:lang w:val="en-GB" w:bidi="en-US"/>
        </w:rPr>
      </w:pPr>
      <w:r w:rsidRPr="003E77AD">
        <w:rPr>
          <w:rFonts w:ascii="Arial" w:hAnsi="Arial" w:cs="Arial"/>
          <w:b/>
          <w:bCs/>
          <w:color w:val="404040" w:themeColor="text1" w:themeTint="BF"/>
          <w:sz w:val="24"/>
          <w:szCs w:val="24"/>
          <w:lang w:val="en-GB" w:bidi="en-US"/>
        </w:rPr>
        <w:t xml:space="preserve">Part II. Maintaining a </w:t>
      </w:r>
      <w:r w:rsidR="00E72427" w:rsidRPr="003E77AD">
        <w:rPr>
          <w:rFonts w:ascii="Arial" w:hAnsi="Arial" w:cs="Arial"/>
          <w:b/>
          <w:bCs/>
          <w:color w:val="404040" w:themeColor="text1" w:themeTint="BF"/>
          <w:sz w:val="24"/>
          <w:szCs w:val="24"/>
          <w:lang w:val="en-GB" w:bidi="en-US"/>
        </w:rPr>
        <w:t>Healthy Environment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940AC4" w:rsidRPr="005620D3" w14:paraId="34E1D202" w14:textId="77777777" w:rsidTr="0044708C">
        <w:trPr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D369798" w14:textId="1AF7A9A3" w:rsidR="00940AC4" w:rsidRPr="005620D3" w:rsidRDefault="00940AC4" w:rsidP="00B128C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 w:rsidR="00DE2F8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nteraction with the person</w:t>
            </w:r>
            <w:r w:rsidR="00F4003F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, family or carer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: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6262A292" w14:textId="77777777" w:rsidR="00940AC4" w:rsidRPr="005620D3" w:rsidRDefault="00940AC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D039AB8" w14:textId="77777777" w:rsidR="00940AC4" w:rsidRPr="005620D3" w:rsidRDefault="00940AC4" w:rsidP="00B128C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E538353" w14:textId="77777777" w:rsidR="00940AC4" w:rsidRPr="005620D3" w:rsidRDefault="00940AC4" w:rsidP="00B128C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40AC4" w:rsidRPr="005620D3" w14:paraId="0E7382DE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6425BCF" w14:textId="0256D533" w:rsidR="00940AC4" w:rsidRPr="00EA41AC" w:rsidRDefault="00940AC4" w:rsidP="00B128CD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8F3EDD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andidate </w:t>
            </w:r>
            <w:r w:rsidR="008F3ED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xplains</w:t>
            </w:r>
            <w:r w:rsidR="00444061" w:rsidRPr="0044406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importance of having a healthy lifestyle.</w:t>
            </w:r>
            <w:r w:rsidR="00DE7A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4AC9002C" w14:textId="5ABAF656" w:rsidR="00940AC4" w:rsidRPr="005620D3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5732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40165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C186803" w14:textId="77777777" w:rsidR="00940AC4" w:rsidRPr="005620D3" w:rsidRDefault="00940AC4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F5AEE43" w14:textId="77777777" w:rsidR="00940AC4" w:rsidRPr="005620D3" w:rsidRDefault="00940AC4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41AC" w:rsidRPr="005620D3" w14:paraId="19CA2504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578A209" w14:textId="70E4CDE1" w:rsidR="00EA41AC" w:rsidRDefault="006F118F" w:rsidP="00B128CD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11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1411A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motes</w:t>
            </w:r>
            <w:r w:rsidRPr="006F11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daily habits that contribute to healthy lifestyle as indicated in the person’s individualised plan such as</w:t>
            </w:r>
            <w:r w:rsidR="00F63C9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002BFC74" w14:textId="7E81C2F8" w:rsidR="00F63C9F" w:rsidRPr="005620D3" w:rsidRDefault="001411AC" w:rsidP="0044708C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The assessor must adapt or contextualise the criteria below to reflect </w:t>
            </w:r>
            <w:r w:rsidRPr="009A639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the daily </w:t>
            </w:r>
            <w:r w:rsidR="009A6393" w:rsidRPr="009A639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habits</w:t>
            </w: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 that the candidate will promote.</w:t>
            </w:r>
          </w:p>
        </w:tc>
        <w:tc>
          <w:tcPr>
            <w:tcW w:w="793" w:type="pct"/>
            <w:shd w:val="clear" w:color="auto" w:fill="auto"/>
          </w:tcPr>
          <w:p w14:paraId="3280AB49" w14:textId="77777777" w:rsidR="00EA41AC" w:rsidRDefault="00EA41AC" w:rsidP="0044708C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D37CB64" w14:textId="77777777" w:rsidR="00EA41AC" w:rsidRPr="005620D3" w:rsidRDefault="00EA41A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0828236" w14:textId="77777777" w:rsidR="00EA41AC" w:rsidRPr="005620D3" w:rsidRDefault="00EA41A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4708C" w:rsidRPr="005620D3" w14:paraId="6A3D1F9C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07DE6D5" w14:textId="50C06887" w:rsidR="0044708C" w:rsidRDefault="0044708C" w:rsidP="0044708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Taking their vitamins"/>
                  </w:textInput>
                </w:ffData>
              </w:fldChar>
            </w:r>
            <w:bookmarkStart w:id="3" w:name="Text1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aking their vitamin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793" w:type="pct"/>
            <w:shd w:val="clear" w:color="auto" w:fill="auto"/>
          </w:tcPr>
          <w:p w14:paraId="290D747D" w14:textId="29030277" w:rsidR="0044708C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2117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5F329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5F329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5F329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83175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5F329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5F329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5F329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43AA3AC" w14:textId="522AC892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8A5C32B" w14:textId="4E5D58D6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4708C" w:rsidRPr="005620D3" w14:paraId="27293CEE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D35860E" w14:textId="7D3C3BF1" w:rsidR="0044708C" w:rsidRDefault="0044708C" w:rsidP="0044708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leeping for 8 hour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leeping for 8 hour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964AE7D" w14:textId="695298B5" w:rsidR="0044708C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80964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5F329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5F329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5F329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45648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5F329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5F329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5F329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686BE5C" w14:textId="59417378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A41BE2A" w14:textId="3EF7AAD2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4708C" w:rsidRPr="005620D3" w14:paraId="7A248433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FC8AA04" w14:textId="1DE0F436" w:rsidR="0044708C" w:rsidRDefault="0044708C" w:rsidP="0044708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eplacing beddings and pillowcas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eplacing beddings and pillowcas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02F494C" w14:textId="3E0B60FA" w:rsidR="0044708C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9737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5F329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5F329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5F329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17354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5F329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5F329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5F329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11BCD64" w14:textId="4C0D9E5F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2A33491" w14:textId="41817515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4708C" w:rsidRPr="005620D3" w14:paraId="56DAE152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FDA1EAC" w14:textId="28C9C287" w:rsidR="0044708C" w:rsidRDefault="0044708C" w:rsidP="0044708C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E6DB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candidate explains how these habits can contribute to a healthy lifestyle.</w:t>
            </w:r>
          </w:p>
        </w:tc>
        <w:tc>
          <w:tcPr>
            <w:tcW w:w="793" w:type="pct"/>
            <w:shd w:val="clear" w:color="auto" w:fill="auto"/>
          </w:tcPr>
          <w:p w14:paraId="3DD76DF9" w14:textId="6CCF6974" w:rsidR="0044708C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07844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5F329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5F329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5F329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77150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5F329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5F329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5F329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CA2B9DC" w14:textId="3BD4D3B6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9C0DC93" w14:textId="7E87D3C9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31F" w:rsidRPr="005620D3" w14:paraId="7D1D9FA5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99E1108" w14:textId="19842D25" w:rsidR="0084331F" w:rsidRPr="00B936CA" w:rsidRDefault="0084331F" w:rsidP="00B128CD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936C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helps the person identify their self-care capacity by </w:t>
            </w:r>
          </w:p>
        </w:tc>
        <w:tc>
          <w:tcPr>
            <w:tcW w:w="793" w:type="pct"/>
            <w:shd w:val="clear" w:color="auto" w:fill="auto"/>
          </w:tcPr>
          <w:p w14:paraId="10001A6E" w14:textId="77777777" w:rsidR="0084331F" w:rsidRDefault="0084331F" w:rsidP="0044708C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F029C1D" w14:textId="77777777" w:rsidR="0084331F" w:rsidRPr="005620D3" w:rsidRDefault="0084331F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22C008A" w14:textId="77777777" w:rsidR="0084331F" w:rsidRPr="005620D3" w:rsidRDefault="0084331F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</w:p>
        </w:tc>
      </w:tr>
      <w:tr w:rsidR="0044708C" w:rsidRPr="005620D3" w14:paraId="1A5B4585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E0C34E2" w14:textId="17D4A3D0" w:rsidR="0044708C" w:rsidRPr="00B936CA" w:rsidRDefault="0044708C" w:rsidP="0044708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936C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king the person of their things they usually do to take care of themselves. </w:t>
            </w:r>
          </w:p>
        </w:tc>
        <w:tc>
          <w:tcPr>
            <w:tcW w:w="793" w:type="pct"/>
            <w:shd w:val="clear" w:color="auto" w:fill="auto"/>
          </w:tcPr>
          <w:p w14:paraId="25558697" w14:textId="4EAE9DAC" w:rsidR="0044708C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98987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F903F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F903F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F903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76690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F903F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F903F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F903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D190314" w14:textId="3521FEE4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3980742" w14:textId="743C492A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4708C" w:rsidRPr="005620D3" w14:paraId="2EE86C13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4708F75" w14:textId="41C435F9" w:rsidR="0044708C" w:rsidRPr="00B936CA" w:rsidRDefault="0044708C" w:rsidP="0044708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936C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king the person’s family or carer to tell instances where the person can take care of themselves. </w:t>
            </w:r>
          </w:p>
        </w:tc>
        <w:tc>
          <w:tcPr>
            <w:tcW w:w="793" w:type="pct"/>
            <w:shd w:val="clear" w:color="auto" w:fill="auto"/>
          </w:tcPr>
          <w:p w14:paraId="2D3C5771" w14:textId="5E142AA0" w:rsidR="0044708C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77148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F903F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F903F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F903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11870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F903F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F903F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F903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EF35F04" w14:textId="4DBA4946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9911BE8" w14:textId="7E99EE19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4708C" w:rsidRPr="005620D3" w14:paraId="460D72FA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4D0C49A" w14:textId="334D2CA9" w:rsidR="0044708C" w:rsidRPr="00B936CA" w:rsidRDefault="0044708C" w:rsidP="0044708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936C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alking about situations where the person can make decision for themselves.</w:t>
            </w:r>
          </w:p>
        </w:tc>
        <w:tc>
          <w:tcPr>
            <w:tcW w:w="793" w:type="pct"/>
            <w:shd w:val="clear" w:color="auto" w:fill="auto"/>
          </w:tcPr>
          <w:p w14:paraId="78131857" w14:textId="43B3ADBD" w:rsidR="0044708C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24946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F903F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F903F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F903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86036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F903F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F903F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F903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F99BDFD" w14:textId="7B115F93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81A5A78" w14:textId="648C9697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73D53" w:rsidRPr="005620D3" w14:paraId="7D7FD74E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68D30CD" w14:textId="00021188" w:rsidR="00A73D53" w:rsidRPr="009A6393" w:rsidRDefault="00A73D53" w:rsidP="00B128CD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3D5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helps the person acknowledge their self-care capacity by </w:t>
            </w:r>
          </w:p>
        </w:tc>
        <w:tc>
          <w:tcPr>
            <w:tcW w:w="793" w:type="pct"/>
            <w:shd w:val="clear" w:color="auto" w:fill="auto"/>
          </w:tcPr>
          <w:p w14:paraId="1195F0A2" w14:textId="77777777" w:rsidR="00A73D53" w:rsidRDefault="00A73D53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03D2741" w14:textId="77777777" w:rsidR="00A73D53" w:rsidRPr="005620D3" w:rsidRDefault="00A73D53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517CF7E" w14:textId="77777777" w:rsidR="00A73D53" w:rsidRPr="005620D3" w:rsidRDefault="00A73D53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</w:p>
        </w:tc>
      </w:tr>
      <w:tr w:rsidR="0044708C" w:rsidRPr="005620D3" w14:paraId="4F55D10E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37BA224" w14:textId="4169E5AE" w:rsidR="0044708C" w:rsidRPr="00612C1D" w:rsidRDefault="0044708C" w:rsidP="0044708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ffirming how these instances of taking care of themselves show the person’s self-care capacity. </w:t>
            </w:r>
          </w:p>
        </w:tc>
        <w:tc>
          <w:tcPr>
            <w:tcW w:w="793" w:type="pct"/>
            <w:shd w:val="clear" w:color="auto" w:fill="auto"/>
          </w:tcPr>
          <w:p w14:paraId="19082AFA" w14:textId="197CBB92" w:rsidR="0044708C" w:rsidRPr="00612C1D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68032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F1247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F1247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F124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14375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F1247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F1247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F124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96581E0" w14:textId="5CF03019" w:rsidR="0044708C" w:rsidRPr="00612C1D" w:rsidRDefault="0044708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6344C08" w14:textId="057210F1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4708C" w:rsidRPr="005620D3" w14:paraId="12CF33C6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A9CD97B" w14:textId="0DB8BD31" w:rsidR="0044708C" w:rsidRPr="00612C1D" w:rsidRDefault="0044708C" w:rsidP="0044708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courage the person to self-reflect about instances that they were able to show their self-care capacity.</w:t>
            </w:r>
          </w:p>
        </w:tc>
        <w:tc>
          <w:tcPr>
            <w:tcW w:w="793" w:type="pct"/>
            <w:shd w:val="clear" w:color="auto" w:fill="auto"/>
          </w:tcPr>
          <w:p w14:paraId="5E4FFBBA" w14:textId="219CF75B" w:rsidR="0044708C" w:rsidRPr="00612C1D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77356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F1247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F1247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F124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64893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F1247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F1247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F124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D7909AE" w14:textId="5A004BF0" w:rsidR="0044708C" w:rsidRPr="00612C1D" w:rsidRDefault="0044708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7751C65" w14:textId="1191EC68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4708C" w:rsidRPr="005620D3" w14:paraId="41D69D75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787C0DA" w14:textId="5D6F23FA" w:rsidR="0044708C" w:rsidRPr="00612C1D" w:rsidRDefault="0044708C" w:rsidP="0044708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xplaining how they can work with their condition when it comes to taking care of themselves/</w:t>
            </w:r>
          </w:p>
        </w:tc>
        <w:tc>
          <w:tcPr>
            <w:tcW w:w="793" w:type="pct"/>
            <w:shd w:val="clear" w:color="auto" w:fill="auto"/>
          </w:tcPr>
          <w:p w14:paraId="4DFE1BE6" w14:textId="3610A420" w:rsidR="0044708C" w:rsidRPr="00612C1D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05594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F1247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F1247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F124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43644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F1247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F1247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F124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88122F1" w14:textId="7A32F264" w:rsidR="0044708C" w:rsidRPr="00612C1D" w:rsidRDefault="0044708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D264FF6" w14:textId="0F89E389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7479395" w14:textId="77777777" w:rsidR="003E77AD" w:rsidRDefault="003E77A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3E77AD" w:rsidRPr="005620D3" w14:paraId="0AB3BABD" w14:textId="77777777" w:rsidTr="00F54CB6">
        <w:trPr>
          <w:trHeight w:val="341"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A574F98" w14:textId="77777777" w:rsidR="003E77AD" w:rsidRPr="0044708C" w:rsidRDefault="003E77AD" w:rsidP="00F54CB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interaction with the person, family or carer: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2958657" w14:textId="77777777" w:rsidR="003E77AD" w:rsidRDefault="003E77AD" w:rsidP="00F54CB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D4F5E7E" w14:textId="77777777" w:rsidR="003E77AD" w:rsidRPr="005620D3" w:rsidRDefault="003E77AD" w:rsidP="00F54CB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8E8EC08" w14:textId="77777777" w:rsidR="003E77AD" w:rsidRPr="005620D3" w:rsidRDefault="003E77AD" w:rsidP="00F54CB6">
            <w:pPr>
              <w:ind w:left="0" w:right="0" w:firstLine="0"/>
              <w:jc w:val="center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612C1D" w:rsidRPr="005620D3" w14:paraId="166B1C05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DE237F6" w14:textId="51E55DAD" w:rsidR="00612C1D" w:rsidRPr="004E6DB4" w:rsidRDefault="00612C1D" w:rsidP="00B128CD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843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gives instructions </w:t>
            </w:r>
            <w:r w:rsidR="00ED10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n </w:t>
            </w:r>
            <w:r w:rsidRPr="004843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o build the habits by</w:t>
            </w:r>
          </w:p>
        </w:tc>
        <w:tc>
          <w:tcPr>
            <w:tcW w:w="793" w:type="pct"/>
            <w:shd w:val="clear" w:color="auto" w:fill="auto"/>
          </w:tcPr>
          <w:p w14:paraId="7A89C8FB" w14:textId="77777777" w:rsidR="00612C1D" w:rsidRDefault="00612C1D" w:rsidP="0044708C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2F0459D" w14:textId="77777777" w:rsidR="00612C1D" w:rsidRPr="005620D3" w:rsidRDefault="00612C1D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6AB5867" w14:textId="77777777" w:rsidR="00612C1D" w:rsidRPr="005620D3" w:rsidRDefault="00612C1D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</w:p>
        </w:tc>
      </w:tr>
      <w:tr w:rsidR="0044708C" w:rsidRPr="005620D3" w14:paraId="053A4E3D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50F02E9" w14:textId="6303608F" w:rsidR="0044708C" w:rsidRPr="0048433A" w:rsidRDefault="0044708C" w:rsidP="0044708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E7E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xplaining how routines can help contribute to a sense of security</w:t>
            </w:r>
          </w:p>
        </w:tc>
        <w:tc>
          <w:tcPr>
            <w:tcW w:w="793" w:type="pct"/>
            <w:shd w:val="clear" w:color="auto" w:fill="auto"/>
          </w:tcPr>
          <w:p w14:paraId="4BEF58DF" w14:textId="33C0E9A7" w:rsidR="0044708C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37372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3A7FF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3A7FF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3A7FF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91667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3A7FF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3A7FF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3A7FF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8312DA4" w14:textId="414651F6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1B0C31F" w14:textId="41C32C86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4708C" w:rsidRPr="005620D3" w14:paraId="5C0A1A3D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DFC51AD" w14:textId="1C386EC2" w:rsidR="0044708C" w:rsidRPr="005E7EB0" w:rsidRDefault="0044708C" w:rsidP="0044708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B18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the person about their usual routine</w:t>
            </w:r>
          </w:p>
        </w:tc>
        <w:tc>
          <w:tcPr>
            <w:tcW w:w="793" w:type="pct"/>
            <w:shd w:val="clear" w:color="auto" w:fill="auto"/>
          </w:tcPr>
          <w:p w14:paraId="23D602FC" w14:textId="572BA036" w:rsidR="0044708C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6768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3A7FF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3A7FF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3A7FF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9074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3A7FF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3A7FF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3A7FF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43D4CAB" w14:textId="0ED4F292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B33522" w14:textId="1A6A7B39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12C1D" w:rsidRPr="005620D3" w14:paraId="6BBD6406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8AE1DC2" w14:textId="567074B7" w:rsidR="00612C1D" w:rsidRPr="002B1857" w:rsidRDefault="00612C1D" w:rsidP="00B128CD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2C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utlining the routines th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: </w:t>
            </w:r>
          </w:p>
        </w:tc>
        <w:tc>
          <w:tcPr>
            <w:tcW w:w="793" w:type="pct"/>
            <w:shd w:val="clear" w:color="auto" w:fill="auto"/>
          </w:tcPr>
          <w:p w14:paraId="3AB86BA7" w14:textId="77777777" w:rsidR="00612C1D" w:rsidRDefault="00612C1D" w:rsidP="0044708C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006A6C8" w14:textId="77777777" w:rsidR="00612C1D" w:rsidRPr="005620D3" w:rsidRDefault="00612C1D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A391A94" w14:textId="77777777" w:rsidR="00612C1D" w:rsidRPr="005620D3" w:rsidRDefault="00612C1D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</w:p>
        </w:tc>
      </w:tr>
      <w:tr w:rsidR="0044708C" w:rsidRPr="005620D3" w14:paraId="30607065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4BACB6A" w14:textId="4EEBB46D" w:rsidR="0044708C" w:rsidRPr="00F42B8F" w:rsidRDefault="0044708C" w:rsidP="0044708C">
            <w:pPr>
              <w:pStyle w:val="ListParagraph"/>
              <w:numPr>
                <w:ilvl w:val="3"/>
                <w:numId w:val="3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42B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orporate daily living habits</w:t>
            </w:r>
          </w:p>
        </w:tc>
        <w:tc>
          <w:tcPr>
            <w:tcW w:w="793" w:type="pct"/>
            <w:shd w:val="clear" w:color="auto" w:fill="auto"/>
          </w:tcPr>
          <w:p w14:paraId="1D1A7CD9" w14:textId="05AE23D3" w:rsidR="0044708C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37083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DE47A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DE47A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DE47A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48873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DE47A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DE47A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DE47A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C34546B" w14:textId="1841BD32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976092" w14:textId="2D03DCBD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4708C" w:rsidRPr="005620D3" w14:paraId="05DA5855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9FB5B58" w14:textId="7906C586" w:rsidR="0044708C" w:rsidRPr="00F42B8F" w:rsidRDefault="0044708C" w:rsidP="0044708C">
            <w:pPr>
              <w:pStyle w:val="ListParagraph"/>
              <w:numPr>
                <w:ilvl w:val="3"/>
                <w:numId w:val="3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10B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ve the risks removed or reduced</w:t>
            </w:r>
          </w:p>
        </w:tc>
        <w:tc>
          <w:tcPr>
            <w:tcW w:w="793" w:type="pct"/>
            <w:shd w:val="clear" w:color="auto" w:fill="auto"/>
          </w:tcPr>
          <w:p w14:paraId="1AEC21E0" w14:textId="52DA03F1" w:rsidR="0044708C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28029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DE47A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DE47A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DE47A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61815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DE47A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DE47A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DE47A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FDC5F38" w14:textId="70548674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43DE72B" w14:textId="75B70C98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4708C" w:rsidRPr="005620D3" w14:paraId="731E3197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5C0D547" w14:textId="2AE34D96" w:rsidR="0044708C" w:rsidRPr="00710B57" w:rsidRDefault="0044708C" w:rsidP="0044708C">
            <w:pPr>
              <w:pStyle w:val="ListParagraph"/>
              <w:numPr>
                <w:ilvl w:val="3"/>
                <w:numId w:val="3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D27E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have consisten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ctivities at consistent </w:t>
            </w:r>
            <w:r w:rsidRPr="005D27E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im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51C2B412" w14:textId="22DAB789" w:rsidR="0044708C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4434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DE47A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DE47A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DE47A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9618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DE47A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DE47A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DE47A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58307FB" w14:textId="4AACB38B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ED6022B" w14:textId="5E70A945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4708C" w:rsidRPr="005620D3" w14:paraId="22AF9FC9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D738959" w14:textId="4B5BCF92" w:rsidR="0044708C" w:rsidRPr="00D43547" w:rsidRDefault="0044708C" w:rsidP="0044708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the person if they agree with the routine</w:t>
            </w:r>
          </w:p>
        </w:tc>
        <w:tc>
          <w:tcPr>
            <w:tcW w:w="793" w:type="pct"/>
            <w:shd w:val="clear" w:color="auto" w:fill="auto"/>
          </w:tcPr>
          <w:p w14:paraId="3468F313" w14:textId="48893DA2" w:rsidR="0044708C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94320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DE47A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DE47A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DE47A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6951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DE47A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DE47A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DE47A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941EE47" w14:textId="0FA86FE3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15EF37C" w14:textId="4BD912E2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4708C" w:rsidRPr="005620D3" w14:paraId="45718D5E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4689D25" w14:textId="384049F1" w:rsidR="0044708C" w:rsidRDefault="0044708C" w:rsidP="0044708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king changes to the outlined routine in the individualised plan according to the person’s preferences</w:t>
            </w:r>
          </w:p>
        </w:tc>
        <w:tc>
          <w:tcPr>
            <w:tcW w:w="793" w:type="pct"/>
            <w:shd w:val="clear" w:color="auto" w:fill="auto"/>
          </w:tcPr>
          <w:p w14:paraId="7C61606A" w14:textId="36A9F1E3" w:rsidR="0044708C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40215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DE47A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DE47A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DE47A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89995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DE47A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DE47A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DE47A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EBCC9C1" w14:textId="1EB57A28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B94C5B4" w14:textId="331C0C07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4708C" w:rsidRPr="005620D3" w14:paraId="277AE616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FA4F2CF" w14:textId="6EC4222A" w:rsidR="0044708C" w:rsidRDefault="0044708C" w:rsidP="0044708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pdating the individualised plan to reflect the changes in the routine.</w:t>
            </w:r>
          </w:p>
        </w:tc>
        <w:tc>
          <w:tcPr>
            <w:tcW w:w="793" w:type="pct"/>
            <w:shd w:val="clear" w:color="auto" w:fill="auto"/>
          </w:tcPr>
          <w:p w14:paraId="1603B064" w14:textId="6E911CA4" w:rsidR="0044708C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64353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DE47A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DE47A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DE47A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21256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DE47A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DE47A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DE47A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692A0DB" w14:textId="0B8D1CB6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231B1B2" w14:textId="3F933A20" w:rsidR="0044708C" w:rsidRPr="005620D3" w:rsidRDefault="0044708C" w:rsidP="0044708C">
            <w:pPr>
              <w:ind w:left="0" w:right="0" w:firstLine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196D5AD" w14:textId="77777777" w:rsidR="0044708C" w:rsidRPr="0044708C" w:rsidRDefault="0044708C">
      <w:pPr>
        <w:rPr>
          <w:sz w:val="10"/>
          <w:szCs w:val="10"/>
        </w:rPr>
      </w:pPr>
      <w:r w:rsidRPr="0044708C">
        <w:rPr>
          <w:sz w:val="10"/>
          <w:szCs w:val="10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44708C" w:rsidRPr="005620D3" w14:paraId="710D4A62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507EC99" w14:textId="74536B1C" w:rsidR="0044708C" w:rsidRPr="0044708C" w:rsidRDefault="0044708C" w:rsidP="0044708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interaction with the person, family or carer: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6C0C76D5" w14:textId="3F410456" w:rsidR="0044708C" w:rsidRDefault="0044708C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537ADA2" w14:textId="3C503820" w:rsidR="0044708C" w:rsidRPr="005620D3" w:rsidRDefault="0044708C" w:rsidP="0044708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40CFB31" w14:textId="6C85F824" w:rsidR="0044708C" w:rsidRPr="005620D3" w:rsidRDefault="0044708C" w:rsidP="0044708C">
            <w:pPr>
              <w:ind w:left="0" w:right="0" w:firstLine="0"/>
              <w:jc w:val="center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612C1D" w:rsidRPr="005620D3" w14:paraId="059496CF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F839A83" w14:textId="527FF2EA" w:rsidR="00612C1D" w:rsidRPr="00294676" w:rsidRDefault="00612C1D" w:rsidP="00B128CD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ists and supports the person to maintain a healthy environment by </w:t>
            </w:r>
          </w:p>
        </w:tc>
        <w:tc>
          <w:tcPr>
            <w:tcW w:w="793" w:type="pct"/>
            <w:shd w:val="clear" w:color="auto" w:fill="auto"/>
          </w:tcPr>
          <w:p w14:paraId="16CB5EAC" w14:textId="77777777" w:rsidR="00612C1D" w:rsidRDefault="00612C1D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2FBA01D" w14:textId="77777777" w:rsidR="00612C1D" w:rsidRPr="005620D3" w:rsidRDefault="00612C1D" w:rsidP="0044708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A3A31C7" w14:textId="77777777" w:rsidR="00612C1D" w:rsidRPr="005620D3" w:rsidRDefault="00612C1D" w:rsidP="0044708C">
            <w:pPr>
              <w:ind w:left="0" w:right="0" w:firstLine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</w:p>
        </w:tc>
      </w:tr>
      <w:tr w:rsidR="0044708C" w:rsidRPr="005620D3" w14:paraId="0B55819C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3F227DF" w14:textId="469BA47C" w:rsidR="0044708C" w:rsidRDefault="0044708C" w:rsidP="0044708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minding the person of the routines which would promote health</w:t>
            </w:r>
          </w:p>
        </w:tc>
        <w:tc>
          <w:tcPr>
            <w:tcW w:w="793" w:type="pct"/>
            <w:shd w:val="clear" w:color="auto" w:fill="auto"/>
          </w:tcPr>
          <w:p w14:paraId="6BF054CD" w14:textId="35F8BAFE" w:rsidR="0044708C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86538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41503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41503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41503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38757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41503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41503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41503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DF21E8D" w14:textId="00A95965" w:rsidR="0044708C" w:rsidRPr="005620D3" w:rsidRDefault="0044708C" w:rsidP="0044708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C8AFE95" w14:textId="7BD723BF" w:rsidR="0044708C" w:rsidRPr="005620D3" w:rsidRDefault="0044708C" w:rsidP="0044708C">
            <w:pPr>
              <w:ind w:left="0" w:right="0" w:firstLine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4708C" w:rsidRPr="005620D3" w14:paraId="792CF89F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01F3B44" w14:textId="3AFDF537" w:rsidR="0044708C" w:rsidRDefault="0044708C" w:rsidP="0044708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minding the person of their self-care capacity </w:t>
            </w:r>
          </w:p>
        </w:tc>
        <w:tc>
          <w:tcPr>
            <w:tcW w:w="793" w:type="pct"/>
            <w:shd w:val="clear" w:color="auto" w:fill="auto"/>
          </w:tcPr>
          <w:p w14:paraId="79319915" w14:textId="2D025C85" w:rsidR="0044708C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56075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41503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41503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41503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10374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41503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41503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41503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ECAC4B8" w14:textId="329C4659" w:rsidR="0044708C" w:rsidRPr="005620D3" w:rsidRDefault="0044708C" w:rsidP="0044708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3E9BE0E" w14:textId="3043A00C" w:rsidR="0044708C" w:rsidRPr="005620D3" w:rsidRDefault="0044708C" w:rsidP="0044708C">
            <w:pPr>
              <w:ind w:left="0" w:right="0" w:firstLine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4708C" w:rsidRPr="005620D3" w14:paraId="68434476" w14:textId="77777777" w:rsidTr="0044708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F823FFB" w14:textId="339BB508" w:rsidR="0044708C" w:rsidRPr="007661E5" w:rsidRDefault="0044708C" w:rsidP="0044708C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gives a copy of the updated plan to the person and/or the family or carer.</w:t>
            </w:r>
          </w:p>
        </w:tc>
        <w:tc>
          <w:tcPr>
            <w:tcW w:w="793" w:type="pct"/>
            <w:shd w:val="clear" w:color="auto" w:fill="auto"/>
          </w:tcPr>
          <w:p w14:paraId="22DD6E41" w14:textId="6E926472" w:rsidR="0044708C" w:rsidRDefault="00A67734" w:rsidP="0044708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43680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41503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41503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41503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4607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08C" w:rsidRPr="0041503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4708C" w:rsidRPr="0041503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4708C" w:rsidRPr="0041503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3DB86F0" w14:textId="14D3FE68" w:rsidR="0044708C" w:rsidRPr="005620D3" w:rsidRDefault="0044708C" w:rsidP="0044708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612C1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7D45811" w14:textId="23D39E3F" w:rsidR="0044708C" w:rsidRPr="005620D3" w:rsidRDefault="0044708C" w:rsidP="0044708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DDE10DD" w14:textId="2D970FA0" w:rsidR="00232FB5" w:rsidRDefault="00232FB5" w:rsidP="00B128CD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DC4F6B" w:rsidRPr="005620D3" w14:paraId="1ADA553B" w14:textId="77777777" w:rsidTr="00820103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D6161E4" w14:textId="77777777" w:rsidR="00DC4F6B" w:rsidRPr="00653BBD" w:rsidRDefault="00DC4F6B" w:rsidP="00B128C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Pr="00653BBD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4BF55D04" w14:textId="03F71E70" w:rsidR="00DC4F6B" w:rsidRPr="00653BBD" w:rsidRDefault="00DC4F6B" w:rsidP="00B128C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653BB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support </w:t>
            </w:r>
            <w:r w:rsidR="00532F96" w:rsidRPr="00653BB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eop</w:t>
            </w:r>
            <w:r w:rsidR="00DA322F" w:rsidRPr="00653BB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e’s health and safety.</w:t>
            </w:r>
          </w:p>
          <w:p w14:paraId="1EFE3F97" w14:textId="77777777" w:rsidR="00DC4F6B" w:rsidRPr="005620D3" w:rsidRDefault="00DC4F6B" w:rsidP="00B128C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653BB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653BBD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653BB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DC4F6B" w:rsidRPr="005620D3" w14:paraId="12AAB92B" w14:textId="77777777" w:rsidTr="00820103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50475F3" w14:textId="77777777" w:rsidR="00DC4F6B" w:rsidRPr="005620D3" w:rsidRDefault="00DC4F6B" w:rsidP="00B128C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72DC9FC" w14:textId="77777777" w:rsidR="00DC4F6B" w:rsidRPr="005620D3" w:rsidRDefault="00DC4F6B" w:rsidP="00B128C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C4F6B" w:rsidRPr="005620D3" w14:paraId="6897FD2C" w14:textId="77777777" w:rsidTr="00820103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A8E5A53" w14:textId="77777777" w:rsidR="00DC4F6B" w:rsidRPr="005620D3" w:rsidRDefault="00DC4F6B" w:rsidP="00B128C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22BE25F" w14:textId="77777777" w:rsidR="00DC4F6B" w:rsidRPr="005620D3" w:rsidRDefault="00DC4F6B" w:rsidP="00B128C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C4F6B" w:rsidRPr="005620D3" w14:paraId="0FF2FB2B" w14:textId="77777777" w:rsidTr="00820103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9D876B3" w14:textId="77777777" w:rsidR="00DC4F6B" w:rsidRPr="005620D3" w:rsidRDefault="00DC4F6B" w:rsidP="00B128C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04E8937" w14:textId="77777777" w:rsidR="00DC4F6B" w:rsidRPr="005620D3" w:rsidRDefault="00DC4F6B" w:rsidP="00B128C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B16FFD7" w14:textId="77777777" w:rsidR="00FE014C" w:rsidRDefault="00FE014C" w:rsidP="0044708C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A6E87ED" w14:textId="19CB020F" w:rsidR="00DC4F6B" w:rsidRDefault="00DC4F6B" w:rsidP="0044708C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DC4F6B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B303A" w14:textId="77777777" w:rsidR="00A67734" w:rsidRDefault="00A67734" w:rsidP="000055D1">
      <w:pPr>
        <w:spacing w:after="0" w:line="240" w:lineRule="auto"/>
      </w:pPr>
      <w:r>
        <w:separator/>
      </w:r>
    </w:p>
  </w:endnote>
  <w:endnote w:type="continuationSeparator" w:id="0">
    <w:p w14:paraId="2FE7330C" w14:textId="77777777" w:rsidR="00A67734" w:rsidRDefault="00A67734" w:rsidP="000055D1">
      <w:pPr>
        <w:spacing w:after="0" w:line="240" w:lineRule="auto"/>
      </w:pPr>
      <w:r>
        <w:continuationSeparator/>
      </w:r>
    </w:p>
  </w:endnote>
  <w:endnote w:type="continuationNotice" w:id="1">
    <w:p w14:paraId="73533090" w14:textId="77777777" w:rsidR="00A67734" w:rsidRDefault="00A677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6C8B2" w14:textId="77777777" w:rsidR="00080D62" w:rsidRPr="000055D1" w:rsidRDefault="00AD75FB" w:rsidP="00080D6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653BBD">
      <w:rPr>
        <w:color w:val="808080" w:themeColor="background1" w:themeShade="80"/>
        <w:sz w:val="18"/>
      </w:rPr>
      <w:t>Workplace Assessment – Observation Form</w:t>
    </w:r>
    <w:r w:rsidRPr="00653BBD">
      <w:rPr>
        <w:color w:val="808080" w:themeColor="background1" w:themeShade="80"/>
        <w:sz w:val="18"/>
      </w:rPr>
      <w:tab/>
    </w:r>
    <w:r w:rsidR="00080D62" w:rsidRPr="00C63CFB">
      <w:rPr>
        <w:color w:val="808080" w:themeColor="background1" w:themeShade="80"/>
        <w:sz w:val="18"/>
      </w:rPr>
      <w:t>Version 1.</w:t>
    </w:r>
    <w:r w:rsidR="00080D62">
      <w:rPr>
        <w:color w:val="808080" w:themeColor="background1" w:themeShade="80"/>
        <w:sz w:val="18"/>
      </w:rPr>
      <w:t>1</w:t>
    </w:r>
    <w:r w:rsidR="00080D62" w:rsidRPr="00C63CFB">
      <w:rPr>
        <w:color w:val="808080" w:themeColor="background1" w:themeShade="80"/>
        <w:sz w:val="18"/>
      </w:rPr>
      <w:t xml:space="preserve"> Produced </w:t>
    </w:r>
    <w:r w:rsidR="00080D62">
      <w:rPr>
        <w:color w:val="808080" w:themeColor="background1" w:themeShade="80"/>
        <w:sz w:val="18"/>
      </w:rPr>
      <w:t>on 1st Nov</w:t>
    </w:r>
    <w:r w:rsidR="00080D62" w:rsidRPr="00C63CFB">
      <w:rPr>
        <w:color w:val="808080" w:themeColor="background1" w:themeShade="80"/>
        <w:sz w:val="18"/>
      </w:rPr>
      <w:t xml:space="preserve"> 202</w:t>
    </w:r>
    <w:r w:rsidR="00080D62">
      <w:rPr>
        <w:color w:val="808080" w:themeColor="background1" w:themeShade="80"/>
        <w:sz w:val="18"/>
      </w:rPr>
      <w:t>3</w:t>
    </w:r>
  </w:p>
  <w:p w14:paraId="521AE970" w14:textId="2F99FDFD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653BBD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653BBD">
          <w:rPr>
            <w:color w:val="808080" w:themeColor="background1" w:themeShade="80"/>
            <w:sz w:val="18"/>
          </w:rPr>
          <w:fldChar w:fldCharType="begin"/>
        </w:r>
        <w:r w:rsidRPr="00653BBD">
          <w:rPr>
            <w:color w:val="808080" w:themeColor="background1" w:themeShade="80"/>
            <w:sz w:val="18"/>
          </w:rPr>
          <w:instrText xml:space="preserve"> PAGE   \* MERGEFORMAT </w:instrText>
        </w:r>
        <w:r w:rsidRPr="00653BBD">
          <w:rPr>
            <w:color w:val="808080" w:themeColor="background1" w:themeShade="80"/>
            <w:sz w:val="18"/>
          </w:rPr>
          <w:fldChar w:fldCharType="separate"/>
        </w:r>
        <w:r w:rsidRPr="00653BBD">
          <w:rPr>
            <w:color w:val="808080" w:themeColor="background1" w:themeShade="80"/>
            <w:sz w:val="18"/>
          </w:rPr>
          <w:t>4</w:t>
        </w:r>
        <w:r w:rsidRPr="00653BBD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653BBD">
      <w:rPr>
        <w:noProof/>
        <w:color w:val="808080" w:themeColor="background1" w:themeShade="80"/>
        <w:sz w:val="18"/>
      </w:rPr>
      <w:tab/>
    </w:r>
    <w:r w:rsidR="00080D62" w:rsidRPr="000055D1">
      <w:rPr>
        <w:rFonts w:cstheme="minorHAnsi"/>
        <w:noProof/>
        <w:color w:val="808080" w:themeColor="background1" w:themeShade="80"/>
        <w:sz w:val="18"/>
      </w:rPr>
      <w:t>©</w:t>
    </w:r>
    <w:r w:rsidR="00080D62" w:rsidRPr="000055D1">
      <w:rPr>
        <w:noProof/>
        <w:color w:val="808080" w:themeColor="background1" w:themeShade="80"/>
        <w:sz w:val="18"/>
      </w:rPr>
      <w:t xml:space="preserve"> </w:t>
    </w:r>
    <w:r w:rsidR="00080D62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61375" w14:textId="77777777" w:rsidR="00080D62" w:rsidRPr="000055D1" w:rsidRDefault="000055D1" w:rsidP="00080D6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653BBD">
      <w:rPr>
        <w:color w:val="808080" w:themeColor="background1" w:themeShade="80"/>
        <w:sz w:val="18"/>
      </w:rPr>
      <w:t xml:space="preserve">Workplace Assessment </w:t>
    </w:r>
    <w:r w:rsidR="00FB6D00" w:rsidRPr="00653BBD">
      <w:rPr>
        <w:color w:val="808080" w:themeColor="background1" w:themeShade="80"/>
        <w:sz w:val="18"/>
      </w:rPr>
      <w:t>–</w:t>
    </w:r>
    <w:r w:rsidRPr="00653BBD">
      <w:rPr>
        <w:color w:val="808080" w:themeColor="background1" w:themeShade="80"/>
        <w:sz w:val="18"/>
      </w:rPr>
      <w:t xml:space="preserve"> </w:t>
    </w:r>
    <w:r w:rsidR="00FB6D00" w:rsidRPr="00653BBD">
      <w:rPr>
        <w:color w:val="808080" w:themeColor="background1" w:themeShade="80"/>
        <w:sz w:val="18"/>
      </w:rPr>
      <w:t>Observation Form</w:t>
    </w:r>
    <w:r w:rsidRPr="00653BBD">
      <w:rPr>
        <w:color w:val="808080" w:themeColor="background1" w:themeShade="80"/>
        <w:sz w:val="18"/>
      </w:rPr>
      <w:tab/>
    </w:r>
    <w:r w:rsidR="00080D62" w:rsidRPr="00C63CFB">
      <w:rPr>
        <w:color w:val="808080" w:themeColor="background1" w:themeShade="80"/>
        <w:sz w:val="18"/>
      </w:rPr>
      <w:t>Version 1.</w:t>
    </w:r>
    <w:r w:rsidR="00080D62">
      <w:rPr>
        <w:color w:val="808080" w:themeColor="background1" w:themeShade="80"/>
        <w:sz w:val="18"/>
      </w:rPr>
      <w:t>1</w:t>
    </w:r>
    <w:r w:rsidR="00080D62" w:rsidRPr="00C63CFB">
      <w:rPr>
        <w:color w:val="808080" w:themeColor="background1" w:themeShade="80"/>
        <w:sz w:val="18"/>
      </w:rPr>
      <w:t xml:space="preserve"> Produced </w:t>
    </w:r>
    <w:r w:rsidR="00080D62">
      <w:rPr>
        <w:color w:val="808080" w:themeColor="background1" w:themeShade="80"/>
        <w:sz w:val="18"/>
      </w:rPr>
      <w:t>on 1st Nov</w:t>
    </w:r>
    <w:r w:rsidR="00080D62" w:rsidRPr="00C63CFB">
      <w:rPr>
        <w:color w:val="808080" w:themeColor="background1" w:themeShade="80"/>
        <w:sz w:val="18"/>
      </w:rPr>
      <w:t xml:space="preserve"> 202</w:t>
    </w:r>
    <w:r w:rsidR="00080D62">
      <w:rPr>
        <w:color w:val="808080" w:themeColor="background1" w:themeShade="80"/>
        <w:sz w:val="18"/>
      </w:rPr>
      <w:t>3</w:t>
    </w:r>
  </w:p>
  <w:p w14:paraId="63DECA6C" w14:textId="16C552DD" w:rsidR="000055D1" w:rsidRPr="000055D1" w:rsidRDefault="00080D62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653BBD">
      <w:rPr>
        <w:noProof/>
        <w:color w:val="808080" w:themeColor="background1" w:themeShade="80"/>
        <w:sz w:val="18"/>
      </w:rPr>
      <w:tab/>
    </w:r>
    <w:r w:rsidR="000055D1" w:rsidRPr="00653BBD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653BBD">
          <w:rPr>
            <w:color w:val="808080" w:themeColor="background1" w:themeShade="80"/>
            <w:sz w:val="18"/>
          </w:rPr>
          <w:fldChar w:fldCharType="begin"/>
        </w:r>
        <w:r w:rsidR="000055D1" w:rsidRPr="00653BBD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653BBD">
          <w:rPr>
            <w:color w:val="808080" w:themeColor="background1" w:themeShade="80"/>
            <w:sz w:val="18"/>
          </w:rPr>
          <w:fldChar w:fldCharType="separate"/>
        </w:r>
        <w:r w:rsidR="000055D1" w:rsidRPr="00653BBD">
          <w:rPr>
            <w:color w:val="808080" w:themeColor="background1" w:themeShade="80"/>
            <w:sz w:val="18"/>
          </w:rPr>
          <w:t>5</w:t>
        </w:r>
        <w:r w:rsidR="000055D1" w:rsidRPr="00653BBD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6F768" w14:textId="77777777" w:rsidR="00080D62" w:rsidRDefault="00080D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856E3" w14:textId="77777777" w:rsidR="00A67734" w:rsidRDefault="00A67734" w:rsidP="000055D1">
      <w:pPr>
        <w:spacing w:after="0" w:line="240" w:lineRule="auto"/>
      </w:pPr>
      <w:r>
        <w:separator/>
      </w:r>
    </w:p>
  </w:footnote>
  <w:footnote w:type="continuationSeparator" w:id="0">
    <w:p w14:paraId="5F9FBDA3" w14:textId="77777777" w:rsidR="00A67734" w:rsidRDefault="00A67734" w:rsidP="000055D1">
      <w:pPr>
        <w:spacing w:after="0" w:line="240" w:lineRule="auto"/>
      </w:pPr>
      <w:r>
        <w:continuationSeparator/>
      </w:r>
    </w:p>
  </w:footnote>
  <w:footnote w:type="continuationNotice" w:id="1">
    <w:p w14:paraId="0AC3E4F6" w14:textId="77777777" w:rsidR="00A67734" w:rsidRDefault="00A6773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C301E" w14:textId="77777777" w:rsidR="00080D62" w:rsidRDefault="00080D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B85C0" w14:textId="77777777" w:rsidR="00080D62" w:rsidRDefault="00080D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6B557" w14:textId="77777777" w:rsidR="00080D62" w:rsidRDefault="00080D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E2A64"/>
    <w:multiLevelType w:val="hybridMultilevel"/>
    <w:tmpl w:val="01F2131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A369C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404040" w:themeColor="text1" w:themeTint="BF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D77BB"/>
    <w:multiLevelType w:val="hybridMultilevel"/>
    <w:tmpl w:val="EA6601F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9A771D0"/>
    <w:multiLevelType w:val="hybridMultilevel"/>
    <w:tmpl w:val="A6802B7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734932"/>
    <w:multiLevelType w:val="hybridMultilevel"/>
    <w:tmpl w:val="86EA2300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10EC853E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AE6388"/>
    <w:multiLevelType w:val="hybridMultilevel"/>
    <w:tmpl w:val="EA6601F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2"/>
  </w:num>
  <w:num w:numId="5">
    <w:abstractNumId w:val="3"/>
  </w:num>
  <w:num w:numId="6">
    <w:abstractNumId w:val="6"/>
  </w:num>
  <w:num w:numId="7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6kFAOw7bB0tAAAA"/>
  </w:docVars>
  <w:rsids>
    <w:rsidRoot w:val="002F29A7"/>
    <w:rsid w:val="000055D1"/>
    <w:rsid w:val="00011FE0"/>
    <w:rsid w:val="00013528"/>
    <w:rsid w:val="000142C1"/>
    <w:rsid w:val="0001596B"/>
    <w:rsid w:val="00016232"/>
    <w:rsid w:val="000164C4"/>
    <w:rsid w:val="00024A03"/>
    <w:rsid w:val="000251AB"/>
    <w:rsid w:val="00033B37"/>
    <w:rsid w:val="00036D6C"/>
    <w:rsid w:val="00037541"/>
    <w:rsid w:val="000411CC"/>
    <w:rsid w:val="00041DBD"/>
    <w:rsid w:val="00046346"/>
    <w:rsid w:val="00047591"/>
    <w:rsid w:val="00047C7E"/>
    <w:rsid w:val="00052F78"/>
    <w:rsid w:val="00055118"/>
    <w:rsid w:val="00061040"/>
    <w:rsid w:val="0006362F"/>
    <w:rsid w:val="0007148F"/>
    <w:rsid w:val="00072D62"/>
    <w:rsid w:val="000772F4"/>
    <w:rsid w:val="00080D62"/>
    <w:rsid w:val="000911A1"/>
    <w:rsid w:val="000943E9"/>
    <w:rsid w:val="0009581F"/>
    <w:rsid w:val="00095D0F"/>
    <w:rsid w:val="000A08D8"/>
    <w:rsid w:val="000A33D1"/>
    <w:rsid w:val="000A5756"/>
    <w:rsid w:val="000B26D5"/>
    <w:rsid w:val="000B5263"/>
    <w:rsid w:val="000C0F16"/>
    <w:rsid w:val="000C59DD"/>
    <w:rsid w:val="000D15B8"/>
    <w:rsid w:val="000D64E2"/>
    <w:rsid w:val="000E3809"/>
    <w:rsid w:val="000E3A1A"/>
    <w:rsid w:val="000F42BA"/>
    <w:rsid w:val="001051B5"/>
    <w:rsid w:val="00111E72"/>
    <w:rsid w:val="00112307"/>
    <w:rsid w:val="0011572E"/>
    <w:rsid w:val="001163C2"/>
    <w:rsid w:val="00123874"/>
    <w:rsid w:val="0013280A"/>
    <w:rsid w:val="00132C1F"/>
    <w:rsid w:val="001360C1"/>
    <w:rsid w:val="001411AC"/>
    <w:rsid w:val="00141541"/>
    <w:rsid w:val="0014189E"/>
    <w:rsid w:val="00144D5B"/>
    <w:rsid w:val="00145E59"/>
    <w:rsid w:val="00147F57"/>
    <w:rsid w:val="00152369"/>
    <w:rsid w:val="00152575"/>
    <w:rsid w:val="00156EC5"/>
    <w:rsid w:val="00157C7F"/>
    <w:rsid w:val="001600CB"/>
    <w:rsid w:val="001602A6"/>
    <w:rsid w:val="00163991"/>
    <w:rsid w:val="00165C4E"/>
    <w:rsid w:val="00175AD2"/>
    <w:rsid w:val="0018121C"/>
    <w:rsid w:val="00181C5B"/>
    <w:rsid w:val="00183585"/>
    <w:rsid w:val="0018395A"/>
    <w:rsid w:val="00183A5E"/>
    <w:rsid w:val="00184A17"/>
    <w:rsid w:val="00190CE4"/>
    <w:rsid w:val="00190FA3"/>
    <w:rsid w:val="00191AA8"/>
    <w:rsid w:val="00191D6C"/>
    <w:rsid w:val="001A1865"/>
    <w:rsid w:val="001A25B7"/>
    <w:rsid w:val="001A34B8"/>
    <w:rsid w:val="001B1462"/>
    <w:rsid w:val="001B46BA"/>
    <w:rsid w:val="001C1A52"/>
    <w:rsid w:val="001C4608"/>
    <w:rsid w:val="001C5C59"/>
    <w:rsid w:val="001C64AC"/>
    <w:rsid w:val="001D4067"/>
    <w:rsid w:val="001D456C"/>
    <w:rsid w:val="001D6F07"/>
    <w:rsid w:val="001E0A04"/>
    <w:rsid w:val="001F02AF"/>
    <w:rsid w:val="001F12C3"/>
    <w:rsid w:val="001F1CA6"/>
    <w:rsid w:val="001F6A3D"/>
    <w:rsid w:val="001F7DB2"/>
    <w:rsid w:val="002038F9"/>
    <w:rsid w:val="00207496"/>
    <w:rsid w:val="0021081A"/>
    <w:rsid w:val="00221B5D"/>
    <w:rsid w:val="00227C09"/>
    <w:rsid w:val="00231C14"/>
    <w:rsid w:val="00232FB5"/>
    <w:rsid w:val="00241CFD"/>
    <w:rsid w:val="0024214F"/>
    <w:rsid w:val="002459C7"/>
    <w:rsid w:val="00246197"/>
    <w:rsid w:val="00247A58"/>
    <w:rsid w:val="00247CCB"/>
    <w:rsid w:val="00260CAD"/>
    <w:rsid w:val="002625CC"/>
    <w:rsid w:val="00263551"/>
    <w:rsid w:val="002637DA"/>
    <w:rsid w:val="00267E5E"/>
    <w:rsid w:val="00281137"/>
    <w:rsid w:val="00281159"/>
    <w:rsid w:val="00285170"/>
    <w:rsid w:val="00285CCC"/>
    <w:rsid w:val="00294676"/>
    <w:rsid w:val="00294D8A"/>
    <w:rsid w:val="002A22AD"/>
    <w:rsid w:val="002B0C0B"/>
    <w:rsid w:val="002B1857"/>
    <w:rsid w:val="002B200E"/>
    <w:rsid w:val="002B346C"/>
    <w:rsid w:val="002B7C92"/>
    <w:rsid w:val="002C082E"/>
    <w:rsid w:val="002C0E87"/>
    <w:rsid w:val="002C2520"/>
    <w:rsid w:val="002D0DAE"/>
    <w:rsid w:val="002D67DE"/>
    <w:rsid w:val="002D6C29"/>
    <w:rsid w:val="002E67D0"/>
    <w:rsid w:val="002E6D64"/>
    <w:rsid w:val="002F29A7"/>
    <w:rsid w:val="002F2E33"/>
    <w:rsid w:val="003032A0"/>
    <w:rsid w:val="003045EC"/>
    <w:rsid w:val="00304C6A"/>
    <w:rsid w:val="00305D8D"/>
    <w:rsid w:val="00307228"/>
    <w:rsid w:val="0031125E"/>
    <w:rsid w:val="00313D12"/>
    <w:rsid w:val="00314CBA"/>
    <w:rsid w:val="00316B82"/>
    <w:rsid w:val="00317061"/>
    <w:rsid w:val="003207AF"/>
    <w:rsid w:val="00321AD8"/>
    <w:rsid w:val="0032279D"/>
    <w:rsid w:val="003249BF"/>
    <w:rsid w:val="00324F98"/>
    <w:rsid w:val="00333FA5"/>
    <w:rsid w:val="00334AA8"/>
    <w:rsid w:val="00336B06"/>
    <w:rsid w:val="00337CFE"/>
    <w:rsid w:val="00340041"/>
    <w:rsid w:val="00347A46"/>
    <w:rsid w:val="00353295"/>
    <w:rsid w:val="0035337C"/>
    <w:rsid w:val="00364F0A"/>
    <w:rsid w:val="003650DF"/>
    <w:rsid w:val="00366FCF"/>
    <w:rsid w:val="00367ECB"/>
    <w:rsid w:val="00373BE2"/>
    <w:rsid w:val="003812B8"/>
    <w:rsid w:val="00383E2A"/>
    <w:rsid w:val="00384AD0"/>
    <w:rsid w:val="00387EB8"/>
    <w:rsid w:val="0039239E"/>
    <w:rsid w:val="0039482B"/>
    <w:rsid w:val="003964DA"/>
    <w:rsid w:val="003A0C17"/>
    <w:rsid w:val="003A214F"/>
    <w:rsid w:val="003A494E"/>
    <w:rsid w:val="003A4E12"/>
    <w:rsid w:val="003A58FC"/>
    <w:rsid w:val="003A6148"/>
    <w:rsid w:val="003A624D"/>
    <w:rsid w:val="003A6DCF"/>
    <w:rsid w:val="003B11FD"/>
    <w:rsid w:val="003B1867"/>
    <w:rsid w:val="003B190A"/>
    <w:rsid w:val="003B29C1"/>
    <w:rsid w:val="003B29D9"/>
    <w:rsid w:val="003B564E"/>
    <w:rsid w:val="003B5820"/>
    <w:rsid w:val="003B683A"/>
    <w:rsid w:val="003B7A52"/>
    <w:rsid w:val="003C1922"/>
    <w:rsid w:val="003C46A3"/>
    <w:rsid w:val="003C530D"/>
    <w:rsid w:val="003D0103"/>
    <w:rsid w:val="003D148E"/>
    <w:rsid w:val="003D270D"/>
    <w:rsid w:val="003D3A1E"/>
    <w:rsid w:val="003D57D6"/>
    <w:rsid w:val="003D76B9"/>
    <w:rsid w:val="003E10F9"/>
    <w:rsid w:val="003E4550"/>
    <w:rsid w:val="003E550E"/>
    <w:rsid w:val="003E5A30"/>
    <w:rsid w:val="003E6BF3"/>
    <w:rsid w:val="003E73D8"/>
    <w:rsid w:val="003E77AD"/>
    <w:rsid w:val="003F06E4"/>
    <w:rsid w:val="003F24D2"/>
    <w:rsid w:val="003F323F"/>
    <w:rsid w:val="003F68ED"/>
    <w:rsid w:val="003F695D"/>
    <w:rsid w:val="00402448"/>
    <w:rsid w:val="00407F7B"/>
    <w:rsid w:val="00410CB3"/>
    <w:rsid w:val="00415E62"/>
    <w:rsid w:val="004207A4"/>
    <w:rsid w:val="00420AF0"/>
    <w:rsid w:val="004210F3"/>
    <w:rsid w:val="0043491A"/>
    <w:rsid w:val="00441E11"/>
    <w:rsid w:val="00444061"/>
    <w:rsid w:val="00446E65"/>
    <w:rsid w:val="0044708C"/>
    <w:rsid w:val="00447E1C"/>
    <w:rsid w:val="0045371C"/>
    <w:rsid w:val="00453D19"/>
    <w:rsid w:val="004561A9"/>
    <w:rsid w:val="004623A3"/>
    <w:rsid w:val="004623AC"/>
    <w:rsid w:val="00462AC9"/>
    <w:rsid w:val="004632D9"/>
    <w:rsid w:val="00463642"/>
    <w:rsid w:val="00465540"/>
    <w:rsid w:val="0046677C"/>
    <w:rsid w:val="00467457"/>
    <w:rsid w:val="0047089F"/>
    <w:rsid w:val="004725F6"/>
    <w:rsid w:val="0047796F"/>
    <w:rsid w:val="00481F47"/>
    <w:rsid w:val="004831EC"/>
    <w:rsid w:val="00484193"/>
    <w:rsid w:val="0048433A"/>
    <w:rsid w:val="0048716B"/>
    <w:rsid w:val="00491DA5"/>
    <w:rsid w:val="004977B4"/>
    <w:rsid w:val="004A14C5"/>
    <w:rsid w:val="004A527D"/>
    <w:rsid w:val="004B0B82"/>
    <w:rsid w:val="004B1047"/>
    <w:rsid w:val="004B1245"/>
    <w:rsid w:val="004B29FE"/>
    <w:rsid w:val="004B7626"/>
    <w:rsid w:val="004C026A"/>
    <w:rsid w:val="004C4686"/>
    <w:rsid w:val="004C7AD6"/>
    <w:rsid w:val="004D00C5"/>
    <w:rsid w:val="004D0E59"/>
    <w:rsid w:val="004D0EBD"/>
    <w:rsid w:val="004D24BE"/>
    <w:rsid w:val="004D34D0"/>
    <w:rsid w:val="004D368E"/>
    <w:rsid w:val="004D770D"/>
    <w:rsid w:val="004E0AA6"/>
    <w:rsid w:val="004E14F5"/>
    <w:rsid w:val="004E3825"/>
    <w:rsid w:val="004E41BA"/>
    <w:rsid w:val="004E4ECE"/>
    <w:rsid w:val="004E5CE5"/>
    <w:rsid w:val="004E69A5"/>
    <w:rsid w:val="004E6DB4"/>
    <w:rsid w:val="004F0816"/>
    <w:rsid w:val="004F0E9D"/>
    <w:rsid w:val="004F24DE"/>
    <w:rsid w:val="004F37E5"/>
    <w:rsid w:val="004F3DB6"/>
    <w:rsid w:val="004F5AAC"/>
    <w:rsid w:val="005010C6"/>
    <w:rsid w:val="00501994"/>
    <w:rsid w:val="00503B75"/>
    <w:rsid w:val="00503C76"/>
    <w:rsid w:val="00503D97"/>
    <w:rsid w:val="0050482C"/>
    <w:rsid w:val="00507BEA"/>
    <w:rsid w:val="00507DAF"/>
    <w:rsid w:val="00513D9F"/>
    <w:rsid w:val="005167FC"/>
    <w:rsid w:val="00517DA8"/>
    <w:rsid w:val="0052392F"/>
    <w:rsid w:val="0052457B"/>
    <w:rsid w:val="00525F7E"/>
    <w:rsid w:val="0053138D"/>
    <w:rsid w:val="00532F5D"/>
    <w:rsid w:val="00532F96"/>
    <w:rsid w:val="00536C01"/>
    <w:rsid w:val="00537D66"/>
    <w:rsid w:val="005402DA"/>
    <w:rsid w:val="00541F4C"/>
    <w:rsid w:val="00544A70"/>
    <w:rsid w:val="00545932"/>
    <w:rsid w:val="00546E09"/>
    <w:rsid w:val="00546ED4"/>
    <w:rsid w:val="0055024D"/>
    <w:rsid w:val="00557E3A"/>
    <w:rsid w:val="00564FE5"/>
    <w:rsid w:val="005725D4"/>
    <w:rsid w:val="00573E3B"/>
    <w:rsid w:val="00574D43"/>
    <w:rsid w:val="005766F3"/>
    <w:rsid w:val="00576961"/>
    <w:rsid w:val="00577DC0"/>
    <w:rsid w:val="005806C1"/>
    <w:rsid w:val="00585ACC"/>
    <w:rsid w:val="0059125D"/>
    <w:rsid w:val="00592BBE"/>
    <w:rsid w:val="00594989"/>
    <w:rsid w:val="0059548E"/>
    <w:rsid w:val="00596CCB"/>
    <w:rsid w:val="005A1F05"/>
    <w:rsid w:val="005A299D"/>
    <w:rsid w:val="005A55C1"/>
    <w:rsid w:val="005A6E3B"/>
    <w:rsid w:val="005B165D"/>
    <w:rsid w:val="005B42D9"/>
    <w:rsid w:val="005B49FA"/>
    <w:rsid w:val="005B76E8"/>
    <w:rsid w:val="005B781B"/>
    <w:rsid w:val="005C0D62"/>
    <w:rsid w:val="005C3583"/>
    <w:rsid w:val="005C44F5"/>
    <w:rsid w:val="005C50B6"/>
    <w:rsid w:val="005C6903"/>
    <w:rsid w:val="005D27EA"/>
    <w:rsid w:val="005D2BF5"/>
    <w:rsid w:val="005D53F8"/>
    <w:rsid w:val="005E0EC6"/>
    <w:rsid w:val="005E2D2B"/>
    <w:rsid w:val="005E6938"/>
    <w:rsid w:val="005E7EB0"/>
    <w:rsid w:val="005F05DD"/>
    <w:rsid w:val="005F0F93"/>
    <w:rsid w:val="005F1705"/>
    <w:rsid w:val="005F326E"/>
    <w:rsid w:val="005F4237"/>
    <w:rsid w:val="005F55B6"/>
    <w:rsid w:val="005F64EA"/>
    <w:rsid w:val="0060042F"/>
    <w:rsid w:val="00600A64"/>
    <w:rsid w:val="006036EE"/>
    <w:rsid w:val="0060412A"/>
    <w:rsid w:val="00604998"/>
    <w:rsid w:val="006057CE"/>
    <w:rsid w:val="006109E9"/>
    <w:rsid w:val="00611CCA"/>
    <w:rsid w:val="00612C1D"/>
    <w:rsid w:val="00613B6F"/>
    <w:rsid w:val="006143FE"/>
    <w:rsid w:val="006158B6"/>
    <w:rsid w:val="006209BC"/>
    <w:rsid w:val="00620E92"/>
    <w:rsid w:val="00622F63"/>
    <w:rsid w:val="0062445E"/>
    <w:rsid w:val="006376C4"/>
    <w:rsid w:val="00637733"/>
    <w:rsid w:val="00640FD1"/>
    <w:rsid w:val="00646E26"/>
    <w:rsid w:val="006526FC"/>
    <w:rsid w:val="006531CC"/>
    <w:rsid w:val="00653BBD"/>
    <w:rsid w:val="00657939"/>
    <w:rsid w:val="00660F71"/>
    <w:rsid w:val="00661DDF"/>
    <w:rsid w:val="0066292A"/>
    <w:rsid w:val="00675856"/>
    <w:rsid w:val="00685CFF"/>
    <w:rsid w:val="00687DF4"/>
    <w:rsid w:val="00687E93"/>
    <w:rsid w:val="00687F58"/>
    <w:rsid w:val="006974C4"/>
    <w:rsid w:val="006A0C3A"/>
    <w:rsid w:val="006A3EDD"/>
    <w:rsid w:val="006A6FB3"/>
    <w:rsid w:val="006A7BEB"/>
    <w:rsid w:val="006B0714"/>
    <w:rsid w:val="006B18BC"/>
    <w:rsid w:val="006B22FE"/>
    <w:rsid w:val="006B3484"/>
    <w:rsid w:val="006B64C2"/>
    <w:rsid w:val="006C2D6B"/>
    <w:rsid w:val="006C33F5"/>
    <w:rsid w:val="006C4132"/>
    <w:rsid w:val="006C4397"/>
    <w:rsid w:val="006C478B"/>
    <w:rsid w:val="006D4406"/>
    <w:rsid w:val="006E0D5D"/>
    <w:rsid w:val="006E7C83"/>
    <w:rsid w:val="006F118F"/>
    <w:rsid w:val="006F57B0"/>
    <w:rsid w:val="007012DB"/>
    <w:rsid w:val="00701972"/>
    <w:rsid w:val="00710B57"/>
    <w:rsid w:val="00711223"/>
    <w:rsid w:val="00714E53"/>
    <w:rsid w:val="00717FD3"/>
    <w:rsid w:val="0072092E"/>
    <w:rsid w:val="007237E8"/>
    <w:rsid w:val="00724983"/>
    <w:rsid w:val="007250DE"/>
    <w:rsid w:val="0072642D"/>
    <w:rsid w:val="00730B38"/>
    <w:rsid w:val="00742D82"/>
    <w:rsid w:val="007444D2"/>
    <w:rsid w:val="00747128"/>
    <w:rsid w:val="007517FE"/>
    <w:rsid w:val="007541DC"/>
    <w:rsid w:val="0075536A"/>
    <w:rsid w:val="007604FC"/>
    <w:rsid w:val="00760A57"/>
    <w:rsid w:val="00765094"/>
    <w:rsid w:val="007661E5"/>
    <w:rsid w:val="007666B7"/>
    <w:rsid w:val="00772FF2"/>
    <w:rsid w:val="00775A3D"/>
    <w:rsid w:val="007766EC"/>
    <w:rsid w:val="00777435"/>
    <w:rsid w:val="00777600"/>
    <w:rsid w:val="00777D27"/>
    <w:rsid w:val="00782014"/>
    <w:rsid w:val="0078732C"/>
    <w:rsid w:val="00793C13"/>
    <w:rsid w:val="00794FE3"/>
    <w:rsid w:val="007A0D4A"/>
    <w:rsid w:val="007A421B"/>
    <w:rsid w:val="007B248F"/>
    <w:rsid w:val="007C619E"/>
    <w:rsid w:val="007C682C"/>
    <w:rsid w:val="007D1DFD"/>
    <w:rsid w:val="007E30C0"/>
    <w:rsid w:val="007E4153"/>
    <w:rsid w:val="007E5297"/>
    <w:rsid w:val="007E7B23"/>
    <w:rsid w:val="007F16B5"/>
    <w:rsid w:val="007F5250"/>
    <w:rsid w:val="007F6BE5"/>
    <w:rsid w:val="008013C9"/>
    <w:rsid w:val="00801993"/>
    <w:rsid w:val="00806378"/>
    <w:rsid w:val="00811788"/>
    <w:rsid w:val="008142A4"/>
    <w:rsid w:val="008148C3"/>
    <w:rsid w:val="0081596C"/>
    <w:rsid w:val="0081679D"/>
    <w:rsid w:val="00820103"/>
    <w:rsid w:val="00824F12"/>
    <w:rsid w:val="00827B7C"/>
    <w:rsid w:val="0083339D"/>
    <w:rsid w:val="00833A1A"/>
    <w:rsid w:val="00833D8E"/>
    <w:rsid w:val="00834973"/>
    <w:rsid w:val="008355D2"/>
    <w:rsid w:val="0083668C"/>
    <w:rsid w:val="0084331F"/>
    <w:rsid w:val="00843CC8"/>
    <w:rsid w:val="0084479A"/>
    <w:rsid w:val="0084504D"/>
    <w:rsid w:val="008523F7"/>
    <w:rsid w:val="008530F2"/>
    <w:rsid w:val="0085723A"/>
    <w:rsid w:val="0085765C"/>
    <w:rsid w:val="00860280"/>
    <w:rsid w:val="008628EC"/>
    <w:rsid w:val="00867423"/>
    <w:rsid w:val="00867B61"/>
    <w:rsid w:val="008762F4"/>
    <w:rsid w:val="0087682A"/>
    <w:rsid w:val="00880336"/>
    <w:rsid w:val="00881A62"/>
    <w:rsid w:val="0088239C"/>
    <w:rsid w:val="008854CE"/>
    <w:rsid w:val="00887FCB"/>
    <w:rsid w:val="00891B38"/>
    <w:rsid w:val="0089250C"/>
    <w:rsid w:val="00892A68"/>
    <w:rsid w:val="008967CE"/>
    <w:rsid w:val="0089758C"/>
    <w:rsid w:val="00897D13"/>
    <w:rsid w:val="008A0C2C"/>
    <w:rsid w:val="008A120A"/>
    <w:rsid w:val="008A194A"/>
    <w:rsid w:val="008A5A40"/>
    <w:rsid w:val="008A6E66"/>
    <w:rsid w:val="008A7222"/>
    <w:rsid w:val="008B124A"/>
    <w:rsid w:val="008B1368"/>
    <w:rsid w:val="008B2628"/>
    <w:rsid w:val="008B3E28"/>
    <w:rsid w:val="008B44CB"/>
    <w:rsid w:val="008B6352"/>
    <w:rsid w:val="008B6BE4"/>
    <w:rsid w:val="008C3BDA"/>
    <w:rsid w:val="008C4656"/>
    <w:rsid w:val="008C68C0"/>
    <w:rsid w:val="008C6C99"/>
    <w:rsid w:val="008D0B00"/>
    <w:rsid w:val="008D4457"/>
    <w:rsid w:val="008D5804"/>
    <w:rsid w:val="008D6090"/>
    <w:rsid w:val="008D7150"/>
    <w:rsid w:val="008E7E36"/>
    <w:rsid w:val="008F0473"/>
    <w:rsid w:val="008F0EF7"/>
    <w:rsid w:val="008F3EDD"/>
    <w:rsid w:val="008F4071"/>
    <w:rsid w:val="008F498F"/>
    <w:rsid w:val="00900B9C"/>
    <w:rsid w:val="00901C21"/>
    <w:rsid w:val="00903938"/>
    <w:rsid w:val="00904E80"/>
    <w:rsid w:val="00905782"/>
    <w:rsid w:val="00905C74"/>
    <w:rsid w:val="009133C3"/>
    <w:rsid w:val="00915AC5"/>
    <w:rsid w:val="009217BC"/>
    <w:rsid w:val="0092316B"/>
    <w:rsid w:val="00926BF3"/>
    <w:rsid w:val="0092792C"/>
    <w:rsid w:val="00930FF0"/>
    <w:rsid w:val="00932F35"/>
    <w:rsid w:val="00933FDD"/>
    <w:rsid w:val="009366C6"/>
    <w:rsid w:val="0093774A"/>
    <w:rsid w:val="00937AEB"/>
    <w:rsid w:val="0094068C"/>
    <w:rsid w:val="00940AC4"/>
    <w:rsid w:val="00947242"/>
    <w:rsid w:val="009514E0"/>
    <w:rsid w:val="009542C6"/>
    <w:rsid w:val="00955970"/>
    <w:rsid w:val="00956930"/>
    <w:rsid w:val="00960FBE"/>
    <w:rsid w:val="00962B11"/>
    <w:rsid w:val="00964E55"/>
    <w:rsid w:val="00966D4C"/>
    <w:rsid w:val="00971458"/>
    <w:rsid w:val="00973FB5"/>
    <w:rsid w:val="0097472C"/>
    <w:rsid w:val="00975E29"/>
    <w:rsid w:val="0097788C"/>
    <w:rsid w:val="00980ECB"/>
    <w:rsid w:val="0098530A"/>
    <w:rsid w:val="009905B3"/>
    <w:rsid w:val="00992D07"/>
    <w:rsid w:val="00996BCD"/>
    <w:rsid w:val="009A28EC"/>
    <w:rsid w:val="009A5E6C"/>
    <w:rsid w:val="009A6393"/>
    <w:rsid w:val="009A6987"/>
    <w:rsid w:val="009B04AD"/>
    <w:rsid w:val="009B3D69"/>
    <w:rsid w:val="009B6C40"/>
    <w:rsid w:val="009C2717"/>
    <w:rsid w:val="009C31CC"/>
    <w:rsid w:val="009C3822"/>
    <w:rsid w:val="009C5B09"/>
    <w:rsid w:val="009C609C"/>
    <w:rsid w:val="009C6561"/>
    <w:rsid w:val="009D1981"/>
    <w:rsid w:val="009D29AB"/>
    <w:rsid w:val="009E04F1"/>
    <w:rsid w:val="009E48D3"/>
    <w:rsid w:val="009E4F71"/>
    <w:rsid w:val="009E5116"/>
    <w:rsid w:val="009F093C"/>
    <w:rsid w:val="009F0E51"/>
    <w:rsid w:val="009F1D36"/>
    <w:rsid w:val="00A10D16"/>
    <w:rsid w:val="00A113A6"/>
    <w:rsid w:val="00A11D73"/>
    <w:rsid w:val="00A17EFA"/>
    <w:rsid w:val="00A2145C"/>
    <w:rsid w:val="00A21CA7"/>
    <w:rsid w:val="00A274A6"/>
    <w:rsid w:val="00A27CB5"/>
    <w:rsid w:val="00A3205A"/>
    <w:rsid w:val="00A3355D"/>
    <w:rsid w:val="00A34AD2"/>
    <w:rsid w:val="00A370F3"/>
    <w:rsid w:val="00A57193"/>
    <w:rsid w:val="00A625C8"/>
    <w:rsid w:val="00A63817"/>
    <w:rsid w:val="00A64C9E"/>
    <w:rsid w:val="00A66A55"/>
    <w:rsid w:val="00A67734"/>
    <w:rsid w:val="00A71B3C"/>
    <w:rsid w:val="00A72CB0"/>
    <w:rsid w:val="00A73D53"/>
    <w:rsid w:val="00A8028F"/>
    <w:rsid w:val="00A81681"/>
    <w:rsid w:val="00A82388"/>
    <w:rsid w:val="00A83D64"/>
    <w:rsid w:val="00A846E3"/>
    <w:rsid w:val="00A84975"/>
    <w:rsid w:val="00A860B5"/>
    <w:rsid w:val="00A87778"/>
    <w:rsid w:val="00A90DC3"/>
    <w:rsid w:val="00A94A40"/>
    <w:rsid w:val="00A96EFF"/>
    <w:rsid w:val="00A97898"/>
    <w:rsid w:val="00AB200A"/>
    <w:rsid w:val="00AB2380"/>
    <w:rsid w:val="00AB5AFA"/>
    <w:rsid w:val="00AB664E"/>
    <w:rsid w:val="00AC0A13"/>
    <w:rsid w:val="00AC1070"/>
    <w:rsid w:val="00AC253F"/>
    <w:rsid w:val="00AC5BEC"/>
    <w:rsid w:val="00AC6F90"/>
    <w:rsid w:val="00AD2970"/>
    <w:rsid w:val="00AD632E"/>
    <w:rsid w:val="00AD75FB"/>
    <w:rsid w:val="00AD7F76"/>
    <w:rsid w:val="00AE00E6"/>
    <w:rsid w:val="00AE20D9"/>
    <w:rsid w:val="00AE3CC5"/>
    <w:rsid w:val="00AE4146"/>
    <w:rsid w:val="00AE480F"/>
    <w:rsid w:val="00AE54E9"/>
    <w:rsid w:val="00AE719F"/>
    <w:rsid w:val="00AF08A8"/>
    <w:rsid w:val="00AF0ED4"/>
    <w:rsid w:val="00AF1A72"/>
    <w:rsid w:val="00AF4F35"/>
    <w:rsid w:val="00AF5B6D"/>
    <w:rsid w:val="00B01488"/>
    <w:rsid w:val="00B024FD"/>
    <w:rsid w:val="00B04998"/>
    <w:rsid w:val="00B07FD9"/>
    <w:rsid w:val="00B128CD"/>
    <w:rsid w:val="00B1368D"/>
    <w:rsid w:val="00B15F3C"/>
    <w:rsid w:val="00B20777"/>
    <w:rsid w:val="00B21D93"/>
    <w:rsid w:val="00B21FAA"/>
    <w:rsid w:val="00B2215F"/>
    <w:rsid w:val="00B25313"/>
    <w:rsid w:val="00B25A67"/>
    <w:rsid w:val="00B26548"/>
    <w:rsid w:val="00B26AA0"/>
    <w:rsid w:val="00B27A77"/>
    <w:rsid w:val="00B325C6"/>
    <w:rsid w:val="00B345B2"/>
    <w:rsid w:val="00B42ED7"/>
    <w:rsid w:val="00B4322F"/>
    <w:rsid w:val="00B454E3"/>
    <w:rsid w:val="00B4704B"/>
    <w:rsid w:val="00B47C92"/>
    <w:rsid w:val="00B508EA"/>
    <w:rsid w:val="00B5188F"/>
    <w:rsid w:val="00B52831"/>
    <w:rsid w:val="00B53AB1"/>
    <w:rsid w:val="00B54294"/>
    <w:rsid w:val="00B61467"/>
    <w:rsid w:val="00B64137"/>
    <w:rsid w:val="00B64697"/>
    <w:rsid w:val="00B67CF4"/>
    <w:rsid w:val="00B70043"/>
    <w:rsid w:val="00B73441"/>
    <w:rsid w:val="00B74C4C"/>
    <w:rsid w:val="00B766E4"/>
    <w:rsid w:val="00B82DD6"/>
    <w:rsid w:val="00B85F04"/>
    <w:rsid w:val="00B85FF6"/>
    <w:rsid w:val="00B90032"/>
    <w:rsid w:val="00B936CA"/>
    <w:rsid w:val="00B94E5C"/>
    <w:rsid w:val="00B9532D"/>
    <w:rsid w:val="00B9607C"/>
    <w:rsid w:val="00BA15A6"/>
    <w:rsid w:val="00BA17D2"/>
    <w:rsid w:val="00BA310A"/>
    <w:rsid w:val="00BA74E6"/>
    <w:rsid w:val="00BB01B0"/>
    <w:rsid w:val="00BB45E3"/>
    <w:rsid w:val="00BB74B4"/>
    <w:rsid w:val="00BC01AF"/>
    <w:rsid w:val="00BC5208"/>
    <w:rsid w:val="00BD1FCC"/>
    <w:rsid w:val="00BD4DF6"/>
    <w:rsid w:val="00BD6DBF"/>
    <w:rsid w:val="00BE434C"/>
    <w:rsid w:val="00BE6C57"/>
    <w:rsid w:val="00BE7BD8"/>
    <w:rsid w:val="00C0209F"/>
    <w:rsid w:val="00C04052"/>
    <w:rsid w:val="00C063D3"/>
    <w:rsid w:val="00C10B32"/>
    <w:rsid w:val="00C17238"/>
    <w:rsid w:val="00C178BB"/>
    <w:rsid w:val="00C17C36"/>
    <w:rsid w:val="00C17F89"/>
    <w:rsid w:val="00C20639"/>
    <w:rsid w:val="00C272E7"/>
    <w:rsid w:val="00C27447"/>
    <w:rsid w:val="00C30755"/>
    <w:rsid w:val="00C3097C"/>
    <w:rsid w:val="00C31829"/>
    <w:rsid w:val="00C31897"/>
    <w:rsid w:val="00C36854"/>
    <w:rsid w:val="00C456A7"/>
    <w:rsid w:val="00C50AB4"/>
    <w:rsid w:val="00C52BA4"/>
    <w:rsid w:val="00C6242F"/>
    <w:rsid w:val="00C65349"/>
    <w:rsid w:val="00C7379A"/>
    <w:rsid w:val="00C760B7"/>
    <w:rsid w:val="00C833A7"/>
    <w:rsid w:val="00C84A5A"/>
    <w:rsid w:val="00C85176"/>
    <w:rsid w:val="00C876F2"/>
    <w:rsid w:val="00C90DB4"/>
    <w:rsid w:val="00C95FA1"/>
    <w:rsid w:val="00C973FB"/>
    <w:rsid w:val="00CA6632"/>
    <w:rsid w:val="00CB16D7"/>
    <w:rsid w:val="00CB2FA2"/>
    <w:rsid w:val="00CB555E"/>
    <w:rsid w:val="00CB795B"/>
    <w:rsid w:val="00CC07F5"/>
    <w:rsid w:val="00CC312D"/>
    <w:rsid w:val="00CC46FB"/>
    <w:rsid w:val="00CC4756"/>
    <w:rsid w:val="00CC5FD8"/>
    <w:rsid w:val="00CC6516"/>
    <w:rsid w:val="00CD46B9"/>
    <w:rsid w:val="00CD63DF"/>
    <w:rsid w:val="00CE10E8"/>
    <w:rsid w:val="00CE21C8"/>
    <w:rsid w:val="00CE3781"/>
    <w:rsid w:val="00CE513C"/>
    <w:rsid w:val="00CE6C92"/>
    <w:rsid w:val="00CF3CA3"/>
    <w:rsid w:val="00D0092E"/>
    <w:rsid w:val="00D00FF9"/>
    <w:rsid w:val="00D0125E"/>
    <w:rsid w:val="00D02AA3"/>
    <w:rsid w:val="00D060E3"/>
    <w:rsid w:val="00D16B2F"/>
    <w:rsid w:val="00D21972"/>
    <w:rsid w:val="00D23239"/>
    <w:rsid w:val="00D3149E"/>
    <w:rsid w:val="00D3402E"/>
    <w:rsid w:val="00D3520C"/>
    <w:rsid w:val="00D3595F"/>
    <w:rsid w:val="00D414B4"/>
    <w:rsid w:val="00D431B2"/>
    <w:rsid w:val="00D43547"/>
    <w:rsid w:val="00D4371F"/>
    <w:rsid w:val="00D43A3D"/>
    <w:rsid w:val="00D454B3"/>
    <w:rsid w:val="00D47177"/>
    <w:rsid w:val="00D55FB0"/>
    <w:rsid w:val="00D61E84"/>
    <w:rsid w:val="00D645BA"/>
    <w:rsid w:val="00D71A5A"/>
    <w:rsid w:val="00D7340D"/>
    <w:rsid w:val="00D820DC"/>
    <w:rsid w:val="00D835B8"/>
    <w:rsid w:val="00D859AE"/>
    <w:rsid w:val="00D93D29"/>
    <w:rsid w:val="00D941EB"/>
    <w:rsid w:val="00D96CEC"/>
    <w:rsid w:val="00DA11E1"/>
    <w:rsid w:val="00DA19ED"/>
    <w:rsid w:val="00DA2DC4"/>
    <w:rsid w:val="00DA322F"/>
    <w:rsid w:val="00DA38FF"/>
    <w:rsid w:val="00DA6F0A"/>
    <w:rsid w:val="00DB0E80"/>
    <w:rsid w:val="00DB2459"/>
    <w:rsid w:val="00DC4F6B"/>
    <w:rsid w:val="00DC558C"/>
    <w:rsid w:val="00DD10D7"/>
    <w:rsid w:val="00DD541D"/>
    <w:rsid w:val="00DD6533"/>
    <w:rsid w:val="00DE22D0"/>
    <w:rsid w:val="00DE2F81"/>
    <w:rsid w:val="00DE7AA1"/>
    <w:rsid w:val="00DF0826"/>
    <w:rsid w:val="00DF12A9"/>
    <w:rsid w:val="00DF33FB"/>
    <w:rsid w:val="00DF42EF"/>
    <w:rsid w:val="00DF6136"/>
    <w:rsid w:val="00DF6561"/>
    <w:rsid w:val="00DF6F70"/>
    <w:rsid w:val="00E02893"/>
    <w:rsid w:val="00E0356B"/>
    <w:rsid w:val="00E03C3D"/>
    <w:rsid w:val="00E05AE5"/>
    <w:rsid w:val="00E11E37"/>
    <w:rsid w:val="00E122B7"/>
    <w:rsid w:val="00E12640"/>
    <w:rsid w:val="00E143C3"/>
    <w:rsid w:val="00E15B2D"/>
    <w:rsid w:val="00E25721"/>
    <w:rsid w:val="00E27D65"/>
    <w:rsid w:val="00E3445F"/>
    <w:rsid w:val="00E36558"/>
    <w:rsid w:val="00E40E71"/>
    <w:rsid w:val="00E52258"/>
    <w:rsid w:val="00E54A46"/>
    <w:rsid w:val="00E56BB4"/>
    <w:rsid w:val="00E60E6D"/>
    <w:rsid w:val="00E672A6"/>
    <w:rsid w:val="00E707F0"/>
    <w:rsid w:val="00E71E3F"/>
    <w:rsid w:val="00E72427"/>
    <w:rsid w:val="00E74BD2"/>
    <w:rsid w:val="00E758B7"/>
    <w:rsid w:val="00E76E90"/>
    <w:rsid w:val="00E81CF4"/>
    <w:rsid w:val="00E869FE"/>
    <w:rsid w:val="00E91A03"/>
    <w:rsid w:val="00E9237A"/>
    <w:rsid w:val="00E92A28"/>
    <w:rsid w:val="00E96172"/>
    <w:rsid w:val="00E96B09"/>
    <w:rsid w:val="00E97563"/>
    <w:rsid w:val="00E9788C"/>
    <w:rsid w:val="00EA07BB"/>
    <w:rsid w:val="00EA4032"/>
    <w:rsid w:val="00EA4138"/>
    <w:rsid w:val="00EA41AC"/>
    <w:rsid w:val="00EB2969"/>
    <w:rsid w:val="00EB3386"/>
    <w:rsid w:val="00EB54F4"/>
    <w:rsid w:val="00EB5778"/>
    <w:rsid w:val="00EB5F7F"/>
    <w:rsid w:val="00EC012C"/>
    <w:rsid w:val="00EC0892"/>
    <w:rsid w:val="00EC24A7"/>
    <w:rsid w:val="00EC39EA"/>
    <w:rsid w:val="00EC3D86"/>
    <w:rsid w:val="00EC3F2F"/>
    <w:rsid w:val="00EC6E19"/>
    <w:rsid w:val="00ED102F"/>
    <w:rsid w:val="00ED1DD6"/>
    <w:rsid w:val="00EE0022"/>
    <w:rsid w:val="00EE4DDB"/>
    <w:rsid w:val="00EE5B30"/>
    <w:rsid w:val="00EF593D"/>
    <w:rsid w:val="00EF5D20"/>
    <w:rsid w:val="00F02069"/>
    <w:rsid w:val="00F05DFA"/>
    <w:rsid w:val="00F06D83"/>
    <w:rsid w:val="00F0751D"/>
    <w:rsid w:val="00F13E2E"/>
    <w:rsid w:val="00F140A0"/>
    <w:rsid w:val="00F22C31"/>
    <w:rsid w:val="00F22E31"/>
    <w:rsid w:val="00F24C6E"/>
    <w:rsid w:val="00F25D7F"/>
    <w:rsid w:val="00F30660"/>
    <w:rsid w:val="00F35B1F"/>
    <w:rsid w:val="00F363E0"/>
    <w:rsid w:val="00F4003F"/>
    <w:rsid w:val="00F42B8F"/>
    <w:rsid w:val="00F453CE"/>
    <w:rsid w:val="00F50845"/>
    <w:rsid w:val="00F539BF"/>
    <w:rsid w:val="00F578E8"/>
    <w:rsid w:val="00F63C9F"/>
    <w:rsid w:val="00F63EE0"/>
    <w:rsid w:val="00F709A0"/>
    <w:rsid w:val="00F71C7A"/>
    <w:rsid w:val="00F7249D"/>
    <w:rsid w:val="00F72D79"/>
    <w:rsid w:val="00F75D59"/>
    <w:rsid w:val="00F76B99"/>
    <w:rsid w:val="00F83F5E"/>
    <w:rsid w:val="00F91957"/>
    <w:rsid w:val="00F92C62"/>
    <w:rsid w:val="00F9322C"/>
    <w:rsid w:val="00F94AF7"/>
    <w:rsid w:val="00FA10CB"/>
    <w:rsid w:val="00FA174B"/>
    <w:rsid w:val="00FA2D2D"/>
    <w:rsid w:val="00FA795A"/>
    <w:rsid w:val="00FB1F81"/>
    <w:rsid w:val="00FB2CD7"/>
    <w:rsid w:val="00FB41EF"/>
    <w:rsid w:val="00FB4336"/>
    <w:rsid w:val="00FB6D00"/>
    <w:rsid w:val="00FB6EF4"/>
    <w:rsid w:val="00FC045E"/>
    <w:rsid w:val="00FD1994"/>
    <w:rsid w:val="00FD5669"/>
    <w:rsid w:val="00FE014C"/>
    <w:rsid w:val="00FE0566"/>
    <w:rsid w:val="00FE1014"/>
    <w:rsid w:val="00FE2FDC"/>
    <w:rsid w:val="00FE37A1"/>
    <w:rsid w:val="00FF400A"/>
    <w:rsid w:val="00FF5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31FFB18C-BAE9-4314-819D-FCCC9C6FF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aliases w:val="Char Char Char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aliases w:val="Char Char Char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3E4550"/>
    <w:pPr>
      <w:spacing w:after="0" w:line="240" w:lineRule="auto"/>
    </w:pPr>
    <w:rPr>
      <w:lang w:val="en-AU"/>
    </w:rPr>
  </w:style>
  <w:style w:type="table" w:customStyle="1" w:styleId="CompliantTableGrid2">
    <w:name w:val="Compliant Table Grid2"/>
    <w:basedOn w:val="TableNormal"/>
    <w:next w:val="TableGrid"/>
    <w:uiPriority w:val="39"/>
    <w:rsid w:val="00DA38FF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4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77565A-3F38-4B6F-B4C7-F0EAC75F96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8</TotalTime>
  <Pages>8</Pages>
  <Words>1356</Words>
  <Characters>7088</Characters>
  <Application>Microsoft Office Word</Application>
  <DocSecurity>0</DocSecurity>
  <Lines>354</Lines>
  <Paragraphs>2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95</cp:revision>
  <dcterms:created xsi:type="dcterms:W3CDTF">2021-12-07T04:42:00Z</dcterms:created>
  <dcterms:modified xsi:type="dcterms:W3CDTF">2023-12-07T05:2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aa1ba0517c74e835588ff072d97b7ea290d7acc31ccfb16ab5467a0887ee4ea4</vt:lpwstr>
  </property>
  <property fmtid="{D5CDD505-2E9C-101B-9397-08002B2CF9AE}" pid="5" name="_MarkAsFinal">
    <vt:bool>true</vt:bool>
  </property>
  <property fmtid="{D5CDD505-2E9C-101B-9397-08002B2CF9AE}" pid="6" name="Order">
    <vt:r8>96175100</vt:r8>
  </property>
  <property fmtid="{D5CDD505-2E9C-101B-9397-08002B2CF9AE}" pid="7" name="xd_Signature">
    <vt:bool>false</vt:bool>
  </property>
  <property fmtid="{D5CDD505-2E9C-101B-9397-08002B2CF9AE}" pid="8" name="Whatisthisreference">
    <vt:lpwstr>Template used to develop the criteria for assessing observation-based assessments (e.g. working with clients or team environment)</vt:lpwstr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TemplateUrl">
    <vt:lpwstr/>
  </property>
  <property fmtid="{D5CDD505-2E9C-101B-9397-08002B2CF9AE}" pid="13" name="ComplianceAssetId">
    <vt:lpwstr/>
  </property>
  <property fmtid="{D5CDD505-2E9C-101B-9397-08002B2CF9AE}" pid="14" name="Nameofdocument">
    <vt:lpwstr>Observation Form</vt:lpwstr>
  </property>
  <property fmtid="{D5CDD505-2E9C-101B-9397-08002B2CF9AE}" pid="15" name="_ExtendedDescription">
    <vt:lpwstr/>
  </property>
  <property fmtid="{D5CDD505-2E9C-101B-9397-08002B2CF9AE}" pid="16" name="TriggerFlowInfo">
    <vt:lpwstr/>
  </property>
</Properties>
</file>